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BB7" w:rsidRPr="00813FD2" w:rsidRDefault="00745081" w:rsidP="00813FD2">
      <w:pPr>
        <w:spacing w:after="160" w:line="259" w:lineRule="auto"/>
        <w:rPr>
          <w:sz w:val="36"/>
          <w:szCs w:val="36"/>
        </w:rPr>
      </w:pPr>
      <w:proofErr w:type="spellStart"/>
      <w:r>
        <w:rPr>
          <w:b/>
          <w:color w:val="1F3864"/>
          <w:sz w:val="96"/>
          <w:szCs w:val="96"/>
        </w:rPr>
        <w:t>ProP</w:t>
      </w:r>
      <w:proofErr w:type="spellEnd"/>
      <w:r>
        <w:br w:type="page"/>
      </w:r>
      <w:r>
        <w:rPr>
          <w:noProof/>
        </w:rPr>
        <mc:AlternateContent>
          <mc:Choice Requires="wpg">
            <w:drawing>
              <wp:anchor distT="0" distB="0" distL="0" distR="0" simplePos="0" relativeHeight="251658240" behindDoc="1" locked="0" layoutInCell="1" hidden="0" allowOverlap="1">
                <wp:simplePos x="0" y="0"/>
                <wp:positionH relativeFrom="margin">
                  <wp:posOffset>4406900</wp:posOffset>
                </wp:positionH>
                <wp:positionV relativeFrom="paragraph">
                  <wp:posOffset>431800</wp:posOffset>
                </wp:positionV>
                <wp:extent cx="2133600" cy="9125712"/>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33600" cy="9125712"/>
                          <a:chOff x="4279200" y="0"/>
                          <a:chExt cx="2133600" cy="7560000"/>
                        </a:xfrm>
                      </wpg:grpSpPr>
                      <wpg:grpSp>
                        <wpg:cNvPr id="1" name="Group 1"/>
                        <wpg:cNvGrpSpPr/>
                        <wpg:grpSpPr>
                          <a:xfrm flipH="1">
                            <a:off x="4279200" y="0"/>
                            <a:ext cx="2133600" cy="7560000"/>
                            <a:chOff x="0" y="0"/>
                            <a:chExt cx="2133600" cy="9125712"/>
                          </a:xfrm>
                        </wpg:grpSpPr>
                        <wps:wsp>
                          <wps:cNvPr id="3" name="Rectangle 3"/>
                          <wps:cNvSpPr/>
                          <wps:spPr>
                            <a:xfrm>
                              <a:off x="0" y="0"/>
                              <a:ext cx="2133600" cy="9125700"/>
                            </a:xfrm>
                            <a:prstGeom prst="rect">
                              <a:avLst/>
                            </a:prstGeom>
                            <a:noFill/>
                            <a:ln>
                              <a:noFill/>
                            </a:ln>
                          </wps:spPr>
                          <wps:txbx>
                            <w:txbxContent>
                              <w:p w:rsidR="007D0BB7" w:rsidRDefault="007D0BB7">
                                <w:pPr>
                                  <w:spacing w:after="0" w:line="240" w:lineRule="auto"/>
                                  <w:textDirection w:val="btLr"/>
                                </w:pPr>
                              </w:p>
                            </w:txbxContent>
                          </wps:txbx>
                          <wps:bodyPr spcFirstLastPara="1" wrap="square" lIns="91425" tIns="91425" rIns="91425" bIns="91425" anchor="ctr" anchorCtr="0"/>
                        </wps:wsp>
                        <wps:wsp>
                          <wps:cNvPr id="4" name="Rectangle 4"/>
                          <wps:cNvSpPr/>
                          <wps:spPr>
                            <a:xfrm>
                              <a:off x="0" y="0"/>
                              <a:ext cx="194535" cy="9125712"/>
                            </a:xfrm>
                            <a:prstGeom prst="rect">
                              <a:avLst/>
                            </a:prstGeom>
                            <a:solidFill>
                              <a:schemeClr val="dk2"/>
                            </a:solidFill>
                            <a:ln>
                              <a:noFill/>
                            </a:ln>
                          </wps:spPr>
                          <wps:txbx>
                            <w:txbxContent>
                              <w:p w:rsidR="007D0BB7" w:rsidRDefault="007D0BB7">
                                <w:pPr>
                                  <w:spacing w:after="0" w:line="240" w:lineRule="auto"/>
                                  <w:textDirection w:val="btLr"/>
                                </w:pPr>
                              </w:p>
                            </w:txbxContent>
                          </wps:txbx>
                          <wps:bodyPr spcFirstLastPara="1" wrap="square" lIns="91425" tIns="91425" rIns="91425" bIns="91425" anchor="ctr" anchorCtr="0"/>
                        </wps:wsp>
                        <wpg:grpSp>
                          <wpg:cNvPr id="5" name="Group 5"/>
                          <wpg:cNvGrpSpPr/>
                          <wpg:grpSpPr>
                            <a:xfrm>
                              <a:off x="76200" y="4210050"/>
                              <a:ext cx="2057400" cy="4910328"/>
                              <a:chOff x="80645" y="4211812"/>
                              <a:chExt cx="1306273" cy="3121026"/>
                            </a:xfrm>
                          </wpg:grpSpPr>
                          <wpg:grpSp>
                            <wpg:cNvPr id="6" name="Group 6"/>
                            <wpg:cNvGrpSpPr/>
                            <wpg:grpSpPr>
                              <a:xfrm>
                                <a:off x="141062" y="4211812"/>
                                <a:ext cx="1047750" cy="3121026"/>
                                <a:chOff x="141062" y="4211812"/>
                                <a:chExt cx="1047750" cy="3121026"/>
                              </a:xfrm>
                            </wpg:grpSpPr>
                            <wps:wsp>
                              <wps:cNvPr id="7" name="Freeform: Shape 7"/>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8" name="Freeform: Shape 8"/>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19" name="Group 19"/>
                            <wpg:cNvGrpSpPr/>
                            <wpg:grpSpPr>
                              <a:xfrm>
                                <a:off x="80645" y="4826972"/>
                                <a:ext cx="1306273" cy="2505863"/>
                                <a:chOff x="80645" y="4649964"/>
                                <a:chExt cx="874712" cy="1677988"/>
                              </a:xfrm>
                            </wpg:grpSpPr>
                            <wps:wsp>
                              <wps:cNvPr id="20" name="Freeform: Shape 20"/>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1" name="Freeform: Shape 21"/>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id="Group 2" o:spid="_x0000_s1026" style="position:absolute;margin-left:347pt;margin-top:34pt;width:168pt;height:718.55pt;z-index:-251658240;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">
                <v:group id="Group 1" o:spid="_x0000_s1027"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">
                  <v:rect id="Rectangle 3" o:spid="_x0000_s1028"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7D0BB7" w:rsidRDefault="007D0BB7">
                          <w:pPr>
                            <w:spacing w:after="0" w:line="240" w:lineRule="auto"/>
                            <w:textDirection w:val="btLr"/>
                          </w:pPr>
                        </w:p>
                      </w:txbxContent>
                    </v:textbox>
                  </v:rect>
                  <v:rect id="Rectangle 4"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" fillcolor="#1f497d [3202]" stroked="f">
                    <v:textbox inset="2.53958mm,2.53958mm,2.53958mm,2.53958mm">
                      <w:txbxContent>
                        <w:p w:rsidR="007D0BB7" w:rsidRDefault="007D0BB7">
                          <w:pPr>
                            <w:spacing w:after="0" w:line="240" w:lineRule="auto"/>
                            <w:textDirection w:val="btLr"/>
                          </w:pPr>
                        </w:p>
                      </w:txbxContent>
                    </v:textbox>
                  </v:rect>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Shape 7" o:spid="_x0000_s1032"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" path="m,l39,152,84,304r38,113l122,440,76,306,39,180,6,53,,xe" fillcolor="#1f497d [3202]" strokecolor="#1f497d [3202]">
                        <v:stroke startarrowwidth="narrow" startarrowlength="short" endarrowwidth="narrow" endarrowlength="short"/>
                        <v:path arrowok="t" o:extrusionok="f"/>
                      </v:shape>
                      <v:shape id="Freeform: Shape 8" o:spid="_x0000_s1033"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" path="m,l8,19,37,93r30,74l116,269r-8,l60,169,30,98,1,25,,xe" fillcolor="#1f497d [3202]" strokecolor="#1f497d [3202]">
                        <v:stroke startarrowwidth="narrow" startarrowlength="short" endarrowwidth="narrow" endarrowlength="short"/>
                        <v:path arrowok="t" o:extrusionok="f"/>
                      </v:shape>
                      <v:shape id="Freeform: Shape 9" o:spid="_x0000_s1034"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0" o:spid="_x0000_s1035"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1" o:spid="_x0000_s1036"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2" o:spid="_x0000_s1037"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" path="m,l33,69r-9,l12,35,,xe" fillcolor="#1f497d [3202]" strokecolor="#1f497d [3202]">
                        <v:stroke startarrowwidth="narrow" startarrowlength="short" endarrowwidth="narrow" endarrowlength="short"/>
                        <v:path arrowok="t" o:extrusionok="f"/>
                      </v:shape>
                      <v:shape id="Freeform: Shape 13" o:spid="_x0000_s1038"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sy3wgAAANsAAAAPAAAAZHJzL2Rvd25yZXYueG1sRE9Li8Iw&#10;EL4v+B/CLHhZNFXB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DAbsy3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4" o:spid="_x0000_s1039"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F44wgAAANsAAAAPAAAAZHJzL2Rvd25yZXYueG1sRE/NasJA&#10;EL4LfYdlhN7Mxi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BPqF44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5" o:spid="_x0000_s1040"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" path="m,l6,16r1,3l11,80r9,52l33,185r3,9l21,161,15,145,5,81,1,41,,xe" fillcolor="#1f497d [3202]" strokecolor="#1f497d [3202]">
                        <v:stroke startarrowwidth="narrow" startarrowlength="short" endarrowwidth="narrow" endarrowlength="short"/>
                        <v:path arrowok="t" o:extrusionok="f"/>
                      </v:shape>
                      <v:shape id="Freeform: Shape 16" o:spid="_x0000_s1041"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" path="m,l31,65r-8,l,xe" fillcolor="#1f497d [3202]" strokecolor="#1f497d [3202]">
                        <v:stroke startarrowwidth="narrow" startarrowlength="short" endarrowwidth="narrow" endarrowlength="short"/>
                        <v:path arrowok="t" o:extrusionok="f"/>
                      </v:shape>
                      <v:shape id="Freeform: Shape 17" o:spid="_x0000_s1042"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" path="m,l6,17,7,42,6,39,,23,,xe" fillcolor="#1f497d [3202]" strokecolor="#1f497d [3202]">
                        <v:stroke startarrowwidth="narrow" startarrowlength="short" endarrowwidth="narrow" endarrowlength="short"/>
                        <v:path arrowok="t" o:extrusionok="f"/>
                      </v:shape>
                      <v:shape id="Freeform: Shape 18" o:spid="_x0000_s1043"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" path="m,l6,16,21,49,33,84r12,34l44,118,13,53,11,42,,xe" fillcolor="#1f497d [3202]" strokecolor="#1f497d [3202]">
                        <v:stroke startarrowwidth="narrow" startarrowlength="short" endarrowwidth="narrow" endarrowlength="short"/>
                        <v:path arrowok="t" o:extrusionok="f"/>
                      </v:shape>
                    </v:group>
                    <v:group id="Group 19"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Shape 20" o:spid="_x0000_s1045"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1" o:spid="_x0000_s1046"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2" o:spid="_x0000_s1047"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3" o:spid="_x0000_s1048"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y2qwgAAANsAAAAPAAAAZHJzL2Rvd25yZXYueG1sRI9Ra8JA&#10;EITfC/0Pxxb6Vi+mUE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Btcy2q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4" o:spid="_x0000_s1049"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" path="m,l33,71r-9,l11,36,,xe" fillcolor="#1f497d [3202]" strokecolor="#1f497d [3202]">
                        <v:fill opacity="13107f"/>
                        <v:stroke startarrowwidth="narrow" startarrowlength="short" endarrowwidth="narrow" endarrowlength="short" opacity="13107f"/>
                        <v:path arrowok="t" o:extrusionok="f"/>
                      </v:shape>
                      <v:shape id="Freeform: Shape 25" o:spid="_x0000_s1050"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" path="m,l8,37r,4l15,95,4,49,,xe" fillcolor="#1f497d [3202]" strokecolor="#1f497d [3202]">
                        <v:fill opacity="13107f"/>
                        <v:stroke startarrowwidth="narrow" startarrowlength="short" endarrowwidth="narrow" endarrowlength="short" opacity="13107f"/>
                        <v:path arrowok="t" o:extrusionok="f"/>
                      </v:shape>
                      <v:shape id="Freeform: Shape 26" o:spid="_x0000_s1051"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" path="m,l31,66r-7,l,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" path="m,l7,17r,26l6,40,,25,,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anchorx="margin"/>
              </v:group>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margin">
                  <wp:posOffset>622300</wp:posOffset>
                </wp:positionH>
                <wp:positionV relativeFrom="paragraph">
                  <wp:posOffset>2540000</wp:posOffset>
                </wp:positionV>
                <wp:extent cx="4067175" cy="3314700"/>
                <wp:effectExtent l="0" t="0" r="0" b="0"/>
                <wp:wrapNone/>
                <wp:docPr id="31" name="Rectangle 31"/>
                <wp:cNvGraphicFramePr/>
                <a:graphic xmlns:a="http://schemas.openxmlformats.org/drawingml/2006/main">
                  <a:graphicData uri="http://schemas.microsoft.com/office/word/2010/wordprocessingShape">
                    <wps:wsp>
                      <wps:cNvSpPr/>
                      <wps:spPr>
                        <a:xfrm>
                          <a:off x="3321938" y="2132175"/>
                          <a:ext cx="4048125" cy="3295650"/>
                        </a:xfrm>
                        <a:prstGeom prst="rect">
                          <a:avLst/>
                        </a:prstGeom>
                        <a:noFill/>
                        <a:ln w="19050" cap="flat" cmpd="sng">
                          <a:solidFill>
                            <a:srgbClr val="0070C0"/>
                          </a:solidFill>
                          <a:prstDash val="solid"/>
                          <a:round/>
                          <a:headEnd type="none" w="sm" len="sm"/>
                          <a:tailEnd type="none" w="sm" len="sm"/>
                        </a:ln>
                      </wps:spPr>
                      <wps:txbx>
                        <w:txbxContent>
                          <w:p w:rsidR="007D0BB7" w:rsidRDefault="00745081">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7D0BB7" w:rsidRDefault="00745081">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 xml:space="preserve">Ryan </w:t>
                            </w:r>
                            <w:proofErr w:type="spellStart"/>
                            <w:r>
                              <w:rPr>
                                <w:b/>
                                <w:color w:val="000000"/>
                                <w:sz w:val="32"/>
                              </w:rPr>
                              <w:t>Hermelijn</w:t>
                            </w:r>
                            <w:proofErr w:type="spellEnd"/>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7D0BB7" w:rsidRDefault="00745081">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7D0BB7" w:rsidRDefault="00745081">
                            <w:pPr>
                              <w:spacing w:line="275" w:lineRule="auto"/>
                              <w:textDirection w:val="btLr"/>
                            </w:pPr>
                            <w:r>
                              <w:rPr>
                                <w:color w:val="000000"/>
                                <w:sz w:val="32"/>
                              </w:rPr>
                              <w:t>Teacher:</w:t>
                            </w:r>
                            <w:r>
                              <w:rPr>
                                <w:color w:val="000000"/>
                                <w:sz w:val="32"/>
                              </w:rPr>
                              <w:tab/>
                            </w:r>
                            <w:r>
                              <w:rPr>
                                <w:b/>
                                <w:color w:val="000000"/>
                                <w:sz w:val="32"/>
                              </w:rPr>
                              <w:t>Matthijs Kuiper</w:t>
                            </w:r>
                          </w:p>
                          <w:p w:rsidR="007D0BB7" w:rsidRDefault="00745081">
                            <w:pPr>
                              <w:spacing w:line="275" w:lineRule="auto"/>
                              <w:textDirection w:val="btLr"/>
                            </w:pPr>
                            <w:r>
                              <w:rPr>
                                <w:color w:val="000000"/>
                                <w:sz w:val="32"/>
                              </w:rPr>
                              <w:t>Version:</w:t>
                            </w:r>
                            <w:r>
                              <w:rPr>
                                <w:b/>
                                <w:color w:val="000000"/>
                                <w:sz w:val="32"/>
                              </w:rPr>
                              <w:tab/>
                              <w:t>1.</w:t>
                            </w:r>
                            <w:r w:rsidR="008F3155">
                              <w:rPr>
                                <w:b/>
                                <w:color w:val="000000"/>
                                <w:sz w:val="32"/>
                              </w:rPr>
                              <w:t>1</w:t>
                            </w:r>
                          </w:p>
                        </w:txbxContent>
                      </wps:txbx>
                      <wps:bodyPr spcFirstLastPara="1" wrap="square" lIns="91425" tIns="45700" rIns="91425" bIns="45700" anchor="t" anchorCtr="0"/>
                    </wps:wsp>
                  </a:graphicData>
                </a:graphic>
              </wp:anchor>
            </w:drawing>
          </mc:Choice>
          <mc:Fallback>
            <w:pict>
              <v:rect id="Rectangle 31" o:spid="_x0000_s1056" style="position:absolute;margin-left:49pt;margin-top:200pt;width:320.25pt;height:261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" filled="f" strokecolor="#0070c0" strokeweight="1.5pt">
                <v:stroke startarrowwidth="narrow" startarrowlength="short" endarrowwidth="narrow" endarrowlength="short" joinstyle="round"/>
                <v:textbox inset="2.53958mm,1.2694mm,2.53958mm,1.2694mm">
                  <w:txbxContent>
                    <w:p w:rsidR="007D0BB7" w:rsidRDefault="00745081">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7D0BB7" w:rsidRDefault="00745081">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 xml:space="preserve">Ryan </w:t>
                      </w:r>
                      <w:proofErr w:type="spellStart"/>
                      <w:r>
                        <w:rPr>
                          <w:b/>
                          <w:color w:val="000000"/>
                          <w:sz w:val="32"/>
                        </w:rPr>
                        <w:t>Hermelijn</w:t>
                      </w:r>
                      <w:proofErr w:type="spellEnd"/>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7D0BB7" w:rsidRDefault="00745081">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7D0BB7" w:rsidRDefault="00745081">
                      <w:pPr>
                        <w:spacing w:line="275" w:lineRule="auto"/>
                        <w:textDirection w:val="btLr"/>
                      </w:pPr>
                      <w:r>
                        <w:rPr>
                          <w:color w:val="000000"/>
                          <w:sz w:val="32"/>
                        </w:rPr>
                        <w:t>Teacher:</w:t>
                      </w:r>
                      <w:r>
                        <w:rPr>
                          <w:color w:val="000000"/>
                          <w:sz w:val="32"/>
                        </w:rPr>
                        <w:tab/>
                      </w:r>
                      <w:r>
                        <w:rPr>
                          <w:b/>
                          <w:color w:val="000000"/>
                          <w:sz w:val="32"/>
                        </w:rPr>
                        <w:t>Matthijs Kuiper</w:t>
                      </w:r>
                    </w:p>
                    <w:p w:rsidR="007D0BB7" w:rsidRDefault="00745081">
                      <w:pPr>
                        <w:spacing w:line="275" w:lineRule="auto"/>
                        <w:textDirection w:val="btLr"/>
                      </w:pPr>
                      <w:r>
                        <w:rPr>
                          <w:color w:val="000000"/>
                          <w:sz w:val="32"/>
                        </w:rPr>
                        <w:t>Version:</w:t>
                      </w:r>
                      <w:r>
                        <w:rPr>
                          <w:b/>
                          <w:color w:val="000000"/>
                          <w:sz w:val="32"/>
                        </w:rPr>
                        <w:tab/>
                        <w:t>1.</w:t>
                      </w:r>
                      <w:r w:rsidR="008F3155">
                        <w:rPr>
                          <w:b/>
                          <w:color w:val="000000"/>
                          <w:sz w:val="32"/>
                        </w:rPr>
                        <w:t>1</w:t>
                      </w:r>
                    </w:p>
                  </w:txbxContent>
                </v:textbox>
                <w10:wrap anchorx="margin"/>
              </v:rect>
            </w:pict>
          </mc:Fallback>
        </mc:AlternateContent>
      </w:r>
      <w:r>
        <w:rPr>
          <w:noProof/>
        </w:rPr>
        <mc:AlternateContent>
          <mc:Choice Requires="wps">
            <w:drawing>
              <wp:anchor distT="0" distB="0" distL="114300" distR="114300" simplePos="0" relativeHeight="251660288" behindDoc="0" locked="0" layoutInCell="1" hidden="0" allowOverlap="1">
                <wp:simplePos x="0" y="0"/>
                <wp:positionH relativeFrom="margin">
                  <wp:posOffset>-88899</wp:posOffset>
                </wp:positionH>
                <wp:positionV relativeFrom="paragraph">
                  <wp:posOffset>749300</wp:posOffset>
                </wp:positionV>
                <wp:extent cx="6296025" cy="152400"/>
                <wp:effectExtent l="0" t="0" r="0" b="0"/>
                <wp:wrapNone/>
                <wp:docPr id="32" name="Rectangle: Diagonal Corners Snipped 32"/>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rsidR="007D0BB7" w:rsidRDefault="007D0BB7">
                            <w:pPr>
                              <w:spacing w:after="0" w:line="240" w:lineRule="auto"/>
                              <w:textDirection w:val="btLr"/>
                            </w:pPr>
                          </w:p>
                        </w:txbxContent>
                      </wps:txbx>
                      <wps:bodyPr spcFirstLastPara="1" wrap="square" lIns="91425" tIns="91425" rIns="91425" bIns="91425" anchor="ctr" anchorCtr="0"/>
                    </wps:wsp>
                  </a:graphicData>
                </a:graphic>
              </wp:anchor>
            </w:drawing>
          </mc:Choice>
          <mc:Fallback>
            <w:pict>
              <v:shape id="Rectangle: Diagonal Corners Snipped 32" o:spid="_x0000_s1057" style="position:absolute;margin-left:-7pt;margin-top:59pt;width:495.75pt;height:12pt;z-index:251660288;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rsidR="007D0BB7" w:rsidRDefault="007D0BB7">
                      <w:pPr>
                        <w:spacing w:after="0" w:line="240" w:lineRule="auto"/>
                        <w:textDirection w:val="btLr"/>
                      </w:pPr>
                    </w:p>
                  </w:txbxContent>
                </v:textbox>
                <w10:wrap anchorx="margin"/>
              </v:shape>
            </w:pict>
          </mc:Fallback>
        </mc:AlternateContent>
      </w:r>
    </w:p>
    <w:sdt>
      <w:sdtPr>
        <w:rPr>
          <w:rFonts w:asciiTheme="minorHAnsi" w:eastAsiaTheme="minorHAnsi" w:hAnsiTheme="minorHAnsi" w:cstheme="minorBidi"/>
          <w:color w:val="auto"/>
          <w:sz w:val="22"/>
          <w:szCs w:val="22"/>
        </w:rPr>
        <w:id w:val="1080798348"/>
        <w:docPartObj>
          <w:docPartGallery w:val="Table of Contents"/>
          <w:docPartUnique/>
        </w:docPartObj>
      </w:sdtPr>
      <w:sdtEndPr>
        <w:rPr>
          <w:rFonts w:ascii="Calibri" w:eastAsia="Calibri" w:hAnsi="Calibri" w:cs="Calibri"/>
          <w:b/>
          <w:bCs/>
          <w:noProof/>
        </w:rPr>
      </w:sdtEndPr>
      <w:sdtContent>
        <w:p w:rsidR="00E255F1" w:rsidRPr="00FD505D" w:rsidRDefault="00E255F1" w:rsidP="00E255F1">
          <w:pPr>
            <w:pStyle w:val="TOCHeading"/>
            <w:rPr>
              <w:rFonts w:ascii="Eras Bold ITC" w:hAnsi="Eras Bold ITC"/>
              <w:sz w:val="44"/>
              <w:szCs w:val="44"/>
            </w:rPr>
          </w:pPr>
          <w:r w:rsidRPr="693FCA84">
            <w:rPr>
              <w:sz w:val="44"/>
              <w:szCs w:val="44"/>
            </w:rPr>
            <w:t>Table of Contents</w:t>
          </w:r>
        </w:p>
        <w:p w:rsidR="00E255F1" w:rsidRPr="00E255F1" w:rsidRDefault="00E255F1">
          <w:pPr>
            <w:pStyle w:val="TOC1"/>
            <w:tabs>
              <w:tab w:val="right" w:leader="dot" w:pos="9350"/>
            </w:tabs>
            <w:rPr>
              <w:rFonts w:asciiTheme="majorHAnsi" w:eastAsiaTheme="minorEastAsia" w:hAnsiTheme="majorHAnsi" w:cstheme="majorHAnsi"/>
              <w:noProof/>
            </w:rPr>
          </w:pPr>
          <w:r>
            <w:fldChar w:fldCharType="begin"/>
          </w:r>
          <w:r>
            <w:instrText xml:space="preserve"> TOC \o "1-3" \h \z \u </w:instrText>
          </w:r>
          <w:r>
            <w:fldChar w:fldCharType="separate"/>
          </w:r>
          <w:hyperlink w:anchor="_Toc525302476" w:history="1">
            <w:r w:rsidRPr="00E255F1">
              <w:rPr>
                <w:rStyle w:val="Hyperlink"/>
                <w:rFonts w:asciiTheme="majorHAnsi" w:hAnsiTheme="majorHAnsi" w:cstheme="majorHAnsi"/>
                <w:noProof/>
              </w:rPr>
              <w:t>Project Statement</w:t>
            </w:r>
            <w:r w:rsidRPr="00E255F1">
              <w:rPr>
                <w:rFonts w:asciiTheme="majorHAnsi" w:hAnsiTheme="majorHAnsi" w:cstheme="majorHAnsi"/>
                <w:noProof/>
                <w:webHidden/>
              </w:rPr>
              <w:tab/>
            </w:r>
            <w:r w:rsidRPr="00E255F1">
              <w:rPr>
                <w:rFonts w:asciiTheme="majorHAnsi" w:hAnsiTheme="majorHAnsi" w:cstheme="majorHAnsi"/>
                <w:noProof/>
                <w:webHidden/>
              </w:rPr>
              <w:fldChar w:fldCharType="begin"/>
            </w:r>
            <w:r w:rsidRPr="00E255F1">
              <w:rPr>
                <w:rFonts w:asciiTheme="majorHAnsi" w:hAnsiTheme="majorHAnsi" w:cstheme="majorHAnsi"/>
                <w:noProof/>
                <w:webHidden/>
              </w:rPr>
              <w:instrText xml:space="preserve"> PAGEREF _Toc525302476 \h </w:instrText>
            </w:r>
            <w:r w:rsidRPr="00E255F1">
              <w:rPr>
                <w:rFonts w:asciiTheme="majorHAnsi" w:hAnsiTheme="majorHAnsi" w:cstheme="majorHAnsi"/>
                <w:noProof/>
                <w:webHidden/>
              </w:rPr>
            </w:r>
            <w:r w:rsidRPr="00E255F1">
              <w:rPr>
                <w:rFonts w:asciiTheme="majorHAnsi" w:hAnsiTheme="majorHAnsi" w:cstheme="majorHAnsi"/>
                <w:noProof/>
                <w:webHidden/>
              </w:rPr>
              <w:fldChar w:fldCharType="separate"/>
            </w:r>
            <w:r w:rsidRPr="00E255F1">
              <w:rPr>
                <w:rFonts w:asciiTheme="majorHAnsi" w:hAnsiTheme="majorHAnsi" w:cstheme="majorHAnsi"/>
                <w:noProof/>
                <w:webHidden/>
              </w:rPr>
              <w:t>3</w:t>
            </w:r>
            <w:r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77" w:history="1">
            <w:r w:rsidR="00E255F1" w:rsidRPr="00E255F1">
              <w:rPr>
                <w:rStyle w:val="Hyperlink"/>
                <w:rFonts w:asciiTheme="majorHAnsi" w:hAnsiTheme="majorHAnsi" w:cstheme="majorHAnsi"/>
                <w:noProof/>
              </w:rPr>
              <w:t>Formal client</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77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3</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78" w:history="1">
            <w:r w:rsidR="00E255F1" w:rsidRPr="00E255F1">
              <w:rPr>
                <w:rStyle w:val="Hyperlink"/>
                <w:rFonts w:asciiTheme="majorHAnsi" w:hAnsiTheme="majorHAnsi" w:cstheme="majorHAnsi"/>
                <w:noProof/>
              </w:rPr>
              <w:t>Project leader</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78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3</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79" w:history="1">
            <w:r w:rsidR="00E255F1" w:rsidRPr="00E255F1">
              <w:rPr>
                <w:rStyle w:val="Hyperlink"/>
                <w:rFonts w:asciiTheme="majorHAnsi" w:hAnsiTheme="majorHAnsi" w:cstheme="majorHAnsi"/>
                <w:noProof/>
              </w:rPr>
              <w:t>Initial situatio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79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3</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80" w:history="1">
            <w:r w:rsidR="00E255F1" w:rsidRPr="00E255F1">
              <w:rPr>
                <w:rStyle w:val="Hyperlink"/>
                <w:rFonts w:asciiTheme="majorHAnsi" w:hAnsiTheme="majorHAnsi" w:cstheme="majorHAnsi"/>
                <w:noProof/>
              </w:rPr>
              <w:t>Problem descriptio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0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4</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81" w:history="1">
            <w:r w:rsidR="00E255F1" w:rsidRPr="00E255F1">
              <w:rPr>
                <w:rStyle w:val="Hyperlink"/>
                <w:rFonts w:asciiTheme="majorHAnsi" w:hAnsiTheme="majorHAnsi" w:cstheme="majorHAnsi"/>
                <w:noProof/>
              </w:rPr>
              <w:t>Project goal</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1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4</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82" w:history="1">
            <w:r w:rsidR="00E255F1" w:rsidRPr="00E255F1">
              <w:rPr>
                <w:rStyle w:val="Hyperlink"/>
                <w:rFonts w:asciiTheme="majorHAnsi" w:hAnsiTheme="majorHAnsi" w:cstheme="majorHAnsi"/>
                <w:noProof/>
              </w:rPr>
              <w:t>Project deliverables and non-deliverable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2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4</w:t>
            </w:r>
            <w:r w:rsidR="00E255F1" w:rsidRPr="00E255F1">
              <w:rPr>
                <w:rFonts w:asciiTheme="majorHAnsi" w:hAnsiTheme="majorHAnsi" w:cstheme="majorHAnsi"/>
                <w:noProof/>
                <w:webHidden/>
              </w:rPr>
              <w:fldChar w:fldCharType="end"/>
            </w:r>
          </w:hyperlink>
        </w:p>
        <w:p w:rsidR="00E255F1" w:rsidRPr="00E255F1" w:rsidRDefault="009E458B">
          <w:pPr>
            <w:pStyle w:val="TOC3"/>
            <w:tabs>
              <w:tab w:val="right" w:leader="dot" w:pos="9350"/>
            </w:tabs>
            <w:rPr>
              <w:rFonts w:asciiTheme="majorHAnsi" w:eastAsiaTheme="minorEastAsia" w:hAnsiTheme="majorHAnsi" w:cstheme="majorHAnsi"/>
              <w:noProof/>
            </w:rPr>
          </w:pPr>
          <w:hyperlink w:anchor="_Toc525302483" w:history="1">
            <w:r w:rsidR="00E255F1" w:rsidRPr="00E255F1">
              <w:rPr>
                <w:rStyle w:val="Hyperlink"/>
                <w:rFonts w:asciiTheme="majorHAnsi" w:hAnsiTheme="majorHAnsi" w:cstheme="majorHAnsi"/>
                <w:noProof/>
              </w:rPr>
              <w:t>Deliverable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3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4</w:t>
            </w:r>
            <w:r w:rsidR="00E255F1" w:rsidRPr="00E255F1">
              <w:rPr>
                <w:rFonts w:asciiTheme="majorHAnsi" w:hAnsiTheme="majorHAnsi" w:cstheme="majorHAnsi"/>
                <w:noProof/>
                <w:webHidden/>
              </w:rPr>
              <w:fldChar w:fldCharType="end"/>
            </w:r>
          </w:hyperlink>
        </w:p>
        <w:p w:rsidR="00E255F1" w:rsidRPr="00E255F1" w:rsidRDefault="009E458B">
          <w:pPr>
            <w:pStyle w:val="TOC3"/>
            <w:tabs>
              <w:tab w:val="right" w:leader="dot" w:pos="9350"/>
            </w:tabs>
            <w:rPr>
              <w:rFonts w:asciiTheme="majorHAnsi" w:eastAsiaTheme="minorEastAsia" w:hAnsiTheme="majorHAnsi" w:cstheme="majorHAnsi"/>
              <w:noProof/>
            </w:rPr>
          </w:pPr>
          <w:hyperlink w:anchor="_Toc525302484" w:history="1">
            <w:r w:rsidR="00E255F1" w:rsidRPr="00E255F1">
              <w:rPr>
                <w:rStyle w:val="Hyperlink"/>
                <w:rFonts w:asciiTheme="majorHAnsi" w:hAnsiTheme="majorHAnsi" w:cstheme="majorHAnsi"/>
                <w:noProof/>
              </w:rPr>
              <w:t>Non-deliverable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4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5</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85" w:history="1">
            <w:r w:rsidR="00E255F1" w:rsidRPr="00E255F1">
              <w:rPr>
                <w:rStyle w:val="Hyperlink"/>
                <w:rFonts w:asciiTheme="majorHAnsi" w:hAnsiTheme="majorHAnsi" w:cstheme="majorHAnsi"/>
                <w:noProof/>
              </w:rPr>
              <w:t>Project constraint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5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5</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86" w:history="1">
            <w:r w:rsidR="00E255F1" w:rsidRPr="00E255F1">
              <w:rPr>
                <w:rStyle w:val="Hyperlink"/>
                <w:rFonts w:asciiTheme="majorHAnsi" w:hAnsiTheme="majorHAnsi" w:cstheme="majorHAnsi"/>
                <w:noProof/>
              </w:rPr>
              <w:t>Project risk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6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6</w:t>
            </w:r>
            <w:r w:rsidR="00E255F1" w:rsidRPr="00E255F1">
              <w:rPr>
                <w:rFonts w:asciiTheme="majorHAnsi" w:hAnsiTheme="majorHAnsi" w:cstheme="majorHAnsi"/>
                <w:noProof/>
                <w:webHidden/>
              </w:rPr>
              <w:fldChar w:fldCharType="end"/>
            </w:r>
          </w:hyperlink>
        </w:p>
        <w:p w:rsidR="00E255F1" w:rsidRPr="00E255F1" w:rsidRDefault="009E458B">
          <w:pPr>
            <w:pStyle w:val="TOC1"/>
            <w:tabs>
              <w:tab w:val="right" w:leader="dot" w:pos="9350"/>
            </w:tabs>
            <w:rPr>
              <w:rFonts w:asciiTheme="majorHAnsi" w:eastAsiaTheme="minorEastAsia" w:hAnsiTheme="majorHAnsi" w:cstheme="majorHAnsi"/>
              <w:noProof/>
            </w:rPr>
          </w:pPr>
          <w:hyperlink w:anchor="_Toc525302487" w:history="1">
            <w:r w:rsidR="00E255F1" w:rsidRPr="00E255F1">
              <w:rPr>
                <w:rStyle w:val="Hyperlink"/>
                <w:rFonts w:asciiTheme="majorHAnsi" w:hAnsiTheme="majorHAnsi" w:cstheme="majorHAnsi"/>
                <w:noProof/>
              </w:rPr>
              <w:t>Project phasing</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7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8</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88" w:history="1">
            <w:r w:rsidR="00E255F1" w:rsidRPr="00E255F1">
              <w:rPr>
                <w:rStyle w:val="Hyperlink"/>
                <w:rFonts w:asciiTheme="majorHAnsi" w:hAnsiTheme="majorHAnsi" w:cstheme="majorHAnsi"/>
                <w:noProof/>
              </w:rPr>
              <w:t>Phase 1: Initiatio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8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9</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89" w:history="1">
            <w:r w:rsidR="00E255F1" w:rsidRPr="00E255F1">
              <w:rPr>
                <w:rStyle w:val="Hyperlink"/>
                <w:rFonts w:asciiTheme="majorHAnsi" w:hAnsiTheme="majorHAnsi" w:cstheme="majorHAnsi"/>
                <w:noProof/>
              </w:rPr>
              <w:t>Phase 2: Definitio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9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0</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90" w:history="1">
            <w:r w:rsidR="00E255F1" w:rsidRPr="00E255F1">
              <w:rPr>
                <w:rStyle w:val="Hyperlink"/>
                <w:rFonts w:asciiTheme="majorHAnsi" w:hAnsiTheme="majorHAnsi" w:cstheme="majorHAnsi"/>
                <w:noProof/>
              </w:rPr>
              <w:t>Phase 3: Desig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90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1</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91" w:history="1">
            <w:r w:rsidR="00E255F1" w:rsidRPr="00E255F1">
              <w:rPr>
                <w:rStyle w:val="Hyperlink"/>
                <w:rFonts w:asciiTheme="majorHAnsi" w:hAnsiTheme="majorHAnsi" w:cstheme="majorHAnsi"/>
                <w:noProof/>
              </w:rPr>
              <w:t>Phase 4: Build</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91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2</w:t>
            </w:r>
            <w:r w:rsidR="00E255F1" w:rsidRPr="00E255F1">
              <w:rPr>
                <w:rFonts w:asciiTheme="majorHAnsi" w:hAnsiTheme="majorHAnsi" w:cstheme="majorHAnsi"/>
                <w:noProof/>
                <w:webHidden/>
              </w:rPr>
              <w:fldChar w:fldCharType="end"/>
            </w:r>
          </w:hyperlink>
        </w:p>
        <w:p w:rsidR="00E255F1" w:rsidRPr="00E255F1" w:rsidRDefault="009E458B">
          <w:pPr>
            <w:pStyle w:val="TOC2"/>
            <w:tabs>
              <w:tab w:val="right" w:leader="dot" w:pos="9350"/>
            </w:tabs>
            <w:rPr>
              <w:rFonts w:asciiTheme="majorHAnsi" w:eastAsiaTheme="minorEastAsia" w:hAnsiTheme="majorHAnsi" w:cstheme="majorHAnsi"/>
              <w:noProof/>
            </w:rPr>
          </w:pPr>
          <w:hyperlink w:anchor="_Toc525302492" w:history="1">
            <w:r w:rsidR="00E255F1" w:rsidRPr="00E255F1">
              <w:rPr>
                <w:rStyle w:val="Hyperlink"/>
                <w:rFonts w:asciiTheme="majorHAnsi" w:hAnsiTheme="majorHAnsi" w:cstheme="majorHAnsi"/>
                <w:noProof/>
              </w:rPr>
              <w:t>Phase 5: Test</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92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3</w:t>
            </w:r>
            <w:r w:rsidR="00E255F1" w:rsidRPr="00E255F1">
              <w:rPr>
                <w:rFonts w:asciiTheme="majorHAnsi" w:hAnsiTheme="majorHAnsi" w:cstheme="majorHAnsi"/>
                <w:noProof/>
                <w:webHidden/>
              </w:rPr>
              <w:fldChar w:fldCharType="end"/>
            </w:r>
          </w:hyperlink>
        </w:p>
        <w:p w:rsidR="00E255F1" w:rsidRDefault="009E458B">
          <w:pPr>
            <w:pStyle w:val="TOC2"/>
            <w:tabs>
              <w:tab w:val="right" w:leader="dot" w:pos="9350"/>
            </w:tabs>
            <w:rPr>
              <w:rFonts w:eastAsiaTheme="minorEastAsia"/>
              <w:noProof/>
            </w:rPr>
          </w:pPr>
          <w:hyperlink w:anchor="_Toc525302493" w:history="1">
            <w:r w:rsidR="00E255F1" w:rsidRPr="00E255F1">
              <w:rPr>
                <w:rStyle w:val="Hyperlink"/>
                <w:rFonts w:asciiTheme="majorHAnsi" w:hAnsiTheme="majorHAnsi" w:cstheme="majorHAnsi"/>
                <w:noProof/>
              </w:rPr>
              <w:t>Phase 6: Deployment</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93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3</w:t>
            </w:r>
            <w:r w:rsidR="00E255F1" w:rsidRPr="00E255F1">
              <w:rPr>
                <w:rFonts w:asciiTheme="majorHAnsi" w:hAnsiTheme="majorHAnsi" w:cstheme="majorHAnsi"/>
                <w:noProof/>
                <w:webHidden/>
              </w:rPr>
              <w:fldChar w:fldCharType="end"/>
            </w:r>
          </w:hyperlink>
        </w:p>
        <w:p w:rsidR="00E255F1" w:rsidRDefault="00E255F1" w:rsidP="00E255F1">
          <w:pPr>
            <w:rPr>
              <w:b/>
              <w:bCs/>
              <w:noProof/>
            </w:rPr>
          </w:pPr>
          <w:r>
            <w:rPr>
              <w:b/>
              <w:bCs/>
              <w:noProof/>
            </w:rPr>
            <w:fldChar w:fldCharType="end"/>
          </w:r>
        </w:p>
      </w:sdtContent>
    </w:sdt>
    <w:p w:rsidR="007D0BB7" w:rsidRDefault="007D0BB7"/>
    <w:p w:rsidR="007D0BB7" w:rsidRDefault="007D0BB7"/>
    <w:p w:rsidR="007D0BB7" w:rsidRDefault="007D0BB7"/>
    <w:p w:rsidR="007D0BB7" w:rsidRDefault="007D0BB7"/>
    <w:p w:rsidR="007D0BB7" w:rsidRDefault="007D0BB7"/>
    <w:p w:rsidR="007D0BB7" w:rsidRDefault="007D0BB7"/>
    <w:p w:rsidR="007D0BB7" w:rsidRDefault="007D0BB7"/>
    <w:p w:rsidR="007D0BB7" w:rsidRDefault="007D0BB7"/>
    <w:p w:rsidR="007D0BB7" w:rsidRDefault="007D0BB7"/>
    <w:p w:rsidR="007D0BB7" w:rsidRPr="00E255F1" w:rsidRDefault="00745081">
      <w:pPr>
        <w:pStyle w:val="Heading1"/>
        <w:rPr>
          <w:sz w:val="36"/>
          <w:szCs w:val="36"/>
        </w:rPr>
      </w:pPr>
      <w:bookmarkStart w:id="0" w:name="_ldia4nb9zm3" w:colFirst="0" w:colLast="0"/>
      <w:bookmarkStart w:id="1" w:name="_Toc525302476"/>
      <w:bookmarkEnd w:id="0"/>
      <w:r w:rsidRPr="00E255F1">
        <w:rPr>
          <w:sz w:val="36"/>
          <w:szCs w:val="36"/>
        </w:rPr>
        <w:lastRenderedPageBreak/>
        <w:t>Project Statement</w:t>
      </w:r>
      <w:bookmarkEnd w:id="1"/>
    </w:p>
    <w:p w:rsidR="007D0BB7" w:rsidRDefault="00745081">
      <w:r>
        <w:t>In this chapter we will describe how our project started and what the end goals are. Further the following topics will be described: the client, the project leader, the initial situation, the problem description, the end goal of our project, the project’s deliverables and non-deliverables, the project constraints and as last the project risks.</w:t>
      </w:r>
    </w:p>
    <w:p w:rsidR="007D0BB7" w:rsidRPr="00E255F1" w:rsidRDefault="00745081">
      <w:pPr>
        <w:pStyle w:val="Heading2"/>
        <w:rPr>
          <w:sz w:val="28"/>
          <w:szCs w:val="28"/>
        </w:rPr>
      </w:pPr>
      <w:bookmarkStart w:id="2" w:name="_gjdgxs" w:colFirst="0" w:colLast="0"/>
      <w:bookmarkStart w:id="3" w:name="_Toc525302477"/>
      <w:bookmarkEnd w:id="2"/>
      <w:r w:rsidRPr="00E255F1">
        <w:rPr>
          <w:sz w:val="28"/>
          <w:szCs w:val="28"/>
        </w:rPr>
        <w:t>Formal client</w:t>
      </w:r>
      <w:bookmarkEnd w:id="3"/>
    </w:p>
    <w:p w:rsidR="007D0BB7" w:rsidRDefault="00745081">
      <w:pPr>
        <w:spacing w:after="0" w:line="240" w:lineRule="auto"/>
      </w:pPr>
      <w:r>
        <w:t xml:space="preserve">Mr. Henning, Frank F.L, is a teacher at Fontys University of applied sciences, the English stream department. Fontys University in the School of Information and Communication Technology (ICT), which is located in Eindhoven. </w:t>
      </w:r>
    </w:p>
    <w:p w:rsidR="007D0BB7" w:rsidRDefault="007D0BB7">
      <w:pPr>
        <w:spacing w:after="0" w:line="240" w:lineRule="auto"/>
      </w:pPr>
    </w:p>
    <w:p w:rsidR="007D0BB7" w:rsidRDefault="00745081">
      <w:pPr>
        <w:spacing w:after="0" w:line="240" w:lineRule="auto"/>
      </w:pPr>
      <w:proofErr w:type="spellStart"/>
      <w:r>
        <w:t>Mr.Henning</w:t>
      </w:r>
      <w:proofErr w:type="spellEnd"/>
      <w:r>
        <w:t xml:space="preserve"> is the organizer of a 3-days events which is called: Highlands Halloween Festival</w:t>
      </w:r>
    </w:p>
    <w:p w:rsidR="007D0BB7" w:rsidRDefault="007D0BB7">
      <w:pPr>
        <w:spacing w:after="0" w:line="240" w:lineRule="auto"/>
      </w:pPr>
    </w:p>
    <w:p w:rsidR="007D0BB7" w:rsidRDefault="00745081">
      <w:pPr>
        <w:spacing w:after="0"/>
        <w:rPr>
          <w:b/>
        </w:rPr>
      </w:pPr>
      <w:r>
        <w:rPr>
          <w:b/>
        </w:rPr>
        <w:t>Contact Information:</w:t>
      </w:r>
    </w:p>
    <w:p w:rsidR="007D0BB7" w:rsidRDefault="00745081">
      <w:pPr>
        <w:spacing w:after="0"/>
      </w:pPr>
      <w:r>
        <w:t>Phone Number: +(316) 12208921</w:t>
      </w:r>
    </w:p>
    <w:p w:rsidR="007D0BB7" w:rsidRDefault="00745081">
      <w:pPr>
        <w:spacing w:after="0"/>
        <w:rPr>
          <w:rFonts w:ascii="Times New Roman" w:eastAsia="Times New Roman" w:hAnsi="Times New Roman" w:cs="Times New Roman"/>
          <w:sz w:val="24"/>
          <w:szCs w:val="24"/>
        </w:rPr>
      </w:pPr>
      <w:r>
        <w:t xml:space="preserve">E-mail: f.henning@fontys.nl </w:t>
      </w:r>
    </w:p>
    <w:p w:rsidR="007D0BB7" w:rsidRDefault="007D0BB7">
      <w:pPr>
        <w:spacing w:after="0"/>
        <w:rPr>
          <w:rFonts w:ascii="Times New Roman" w:eastAsia="Times New Roman" w:hAnsi="Times New Roman" w:cs="Times New Roman"/>
          <w:sz w:val="24"/>
          <w:szCs w:val="24"/>
        </w:rPr>
      </w:pPr>
    </w:p>
    <w:p w:rsidR="007D0BB7" w:rsidRPr="00E255F1" w:rsidRDefault="00745081">
      <w:pPr>
        <w:pStyle w:val="Heading2"/>
      </w:pPr>
      <w:bookmarkStart w:id="4" w:name="_30j0zll" w:colFirst="0" w:colLast="0"/>
      <w:bookmarkStart w:id="5" w:name="_Toc525302478"/>
      <w:bookmarkEnd w:id="4"/>
      <w:r w:rsidRPr="00E255F1">
        <w:rPr>
          <w:sz w:val="28"/>
          <w:szCs w:val="28"/>
        </w:rPr>
        <w:t>Project leader</w:t>
      </w:r>
      <w:bookmarkEnd w:id="5"/>
    </w:p>
    <w:p w:rsidR="007D0BB7" w:rsidRDefault="00745081">
      <w:r>
        <w:t>The team leader is Mr. Baghban who has experience in software development and project management. Working alongside is:</w:t>
      </w:r>
    </w:p>
    <w:p w:rsidR="007D0BB7" w:rsidRDefault="00745081">
      <w:r>
        <w:t>Mr. Hamidi, Mr. Gael and Mr. Hermelijn.</w:t>
      </w:r>
    </w:p>
    <w:p w:rsidR="007D0BB7" w:rsidRDefault="00745081">
      <w:pPr>
        <w:spacing w:after="0"/>
        <w:rPr>
          <w:b/>
        </w:rPr>
      </w:pPr>
      <w:r>
        <w:rPr>
          <w:b/>
        </w:rPr>
        <w:t xml:space="preserve">Contact Information: </w:t>
      </w:r>
    </w:p>
    <w:p w:rsidR="007D0BB7" w:rsidRDefault="00745081">
      <w:pPr>
        <w:spacing w:after="0"/>
      </w:pPr>
      <w:r>
        <w:t>Name:  Mohamm</w:t>
      </w:r>
      <w:r w:rsidR="005F3890">
        <w:t>a</w:t>
      </w:r>
      <w:r>
        <w:t xml:space="preserve">d </w:t>
      </w:r>
      <w:r w:rsidR="005F3890">
        <w:t xml:space="preserve">Reza </w:t>
      </w:r>
      <w:r>
        <w:t>Baghban</w:t>
      </w:r>
    </w:p>
    <w:p w:rsidR="007D0BB7" w:rsidRDefault="00745081">
      <w:pPr>
        <w:spacing w:after="0"/>
      </w:pPr>
      <w:r>
        <w:t xml:space="preserve">Phone: (+31) </w:t>
      </w:r>
      <w:r w:rsidR="005F3890" w:rsidRPr="005F3890">
        <w:t>685264262</w:t>
      </w:r>
    </w:p>
    <w:p w:rsidR="007D0BB7" w:rsidRDefault="00745081">
      <w:r>
        <w:t xml:space="preserve">E-mail: </w:t>
      </w:r>
      <w:hyperlink r:id="rId5" w:history="1">
        <w:r w:rsidR="009E458B" w:rsidRPr="0089362D">
          <w:rPr>
            <w:rStyle w:val="Hyperlink"/>
          </w:rPr>
          <w:t>Mrbhmr@gmail.com</w:t>
        </w:r>
      </w:hyperlink>
    </w:p>
    <w:p w:rsidR="009E458B" w:rsidRDefault="009E458B">
      <w:r>
        <w:br w:type="page"/>
      </w:r>
    </w:p>
    <w:p w:rsidR="007D0BB7" w:rsidRPr="00E255F1" w:rsidRDefault="00745081">
      <w:pPr>
        <w:pStyle w:val="Heading2"/>
      </w:pPr>
      <w:bookmarkStart w:id="6" w:name="_1fob9te" w:colFirst="0" w:colLast="0"/>
      <w:bookmarkStart w:id="7" w:name="_Toc525302479"/>
      <w:bookmarkEnd w:id="6"/>
      <w:r w:rsidRPr="00E255F1">
        <w:rPr>
          <w:sz w:val="28"/>
          <w:szCs w:val="28"/>
        </w:rPr>
        <w:lastRenderedPageBreak/>
        <w:t>Initial situation</w:t>
      </w:r>
      <w:bookmarkEnd w:id="7"/>
    </w:p>
    <w:p w:rsidR="007D0BB7" w:rsidRDefault="00745081">
      <w:pPr>
        <w:spacing w:after="0"/>
      </w:pPr>
      <w:r>
        <w:t>The company(XX) needs a software solution in order to manage its events and that is due to the uncontrollability of the events without a perfect software solution to keep track of everything is going on in the event.</w:t>
      </w:r>
    </w:p>
    <w:p w:rsidR="007D0BB7" w:rsidRDefault="00745081">
      <w:pPr>
        <w:spacing w:after="0"/>
      </w:pPr>
      <w:r>
        <w:t xml:space="preserve">The event is </w:t>
      </w:r>
      <w:r w:rsidR="00E255F1">
        <w:t>named “</w:t>
      </w:r>
      <w:r>
        <w:t>Highlands Halloween Festival”, a Halloween Spooktacular</w:t>
      </w:r>
      <w:r w:rsidR="00E255F1">
        <w:t>;</w:t>
      </w:r>
      <w:r>
        <w:t xml:space="preserve"> </w:t>
      </w:r>
      <w:r w:rsidR="00E255F1">
        <w:t>E</w:t>
      </w:r>
      <w:r>
        <w:t>at, play and be scary</w:t>
      </w:r>
      <w:r w:rsidR="00E255F1">
        <w:t>.</w:t>
      </w:r>
      <w:r>
        <w:t xml:space="preserve"> Throwing a big Halloween event is a great opportunity for students and student organizations to get involved, expand their friend network and create wonderful memories. </w:t>
      </w:r>
    </w:p>
    <w:p w:rsidR="007D0BB7" w:rsidRDefault="00745081">
      <w:pPr>
        <w:spacing w:after="0"/>
      </w:pPr>
      <w:r>
        <w:t xml:space="preserve">Offer fun activities such as games, dancing, a photo </w:t>
      </w:r>
      <w:r w:rsidR="00E255F1">
        <w:t>booth, haunted</w:t>
      </w:r>
      <w:r>
        <w:t xml:space="preserve"> houses, caricature artists and of course a costume contest (with prizes for best costume!)</w:t>
      </w:r>
    </w:p>
    <w:p w:rsidR="007D0BB7" w:rsidRDefault="00745081">
      <w:r>
        <w:t xml:space="preserve">The event needs a ghostly playlist, or better yet, one of the musical </w:t>
      </w:r>
      <w:r w:rsidR="00E255F1">
        <w:t>ensembles (</w:t>
      </w:r>
      <w:r>
        <w:t xml:space="preserve">instrumental or choir) to dress and play in costumes while attendees enjoy food, sweets, hot chocolate, drinks and camp as well. </w:t>
      </w:r>
    </w:p>
    <w:p w:rsidR="007D0BB7" w:rsidRDefault="00745081">
      <w:r>
        <w:t xml:space="preserve">Most importantly, the company would like to make money out of the event in every possible way, Therefore, the project team is required to come up with a plan that contains details about creating the applications. The applications should be handed within </w:t>
      </w:r>
      <w:r>
        <w:rPr>
          <w:b/>
          <w:color w:val="FF0000"/>
        </w:rPr>
        <w:t>4</w:t>
      </w:r>
      <w:r>
        <w:t xml:space="preserve"> months. </w:t>
      </w:r>
    </w:p>
    <w:p w:rsidR="007D0BB7" w:rsidRPr="00E255F1" w:rsidRDefault="00745081">
      <w:pPr>
        <w:pStyle w:val="Heading2"/>
      </w:pPr>
      <w:bookmarkStart w:id="8" w:name="_3znysh7" w:colFirst="0" w:colLast="0"/>
      <w:bookmarkStart w:id="9" w:name="_Toc525302480"/>
      <w:bookmarkEnd w:id="8"/>
      <w:r w:rsidRPr="00E255F1">
        <w:rPr>
          <w:sz w:val="28"/>
          <w:szCs w:val="28"/>
        </w:rPr>
        <w:t>Problem description</w:t>
      </w:r>
      <w:bookmarkEnd w:id="9"/>
    </w:p>
    <w:p w:rsidR="007D0BB7" w:rsidRDefault="00745081">
      <w:pPr>
        <w:spacing w:after="0"/>
      </w:pPr>
      <w:r>
        <w:t>the commercial company, they want to make profit. Money can originate from: visitors purchasing tickets(25000 tickets) to enter the event, buying food and loaning products (such as photo</w:t>
      </w:r>
    </w:p>
    <w:p w:rsidR="007D0BB7" w:rsidRDefault="00745081">
      <w:pPr>
        <w:spacing w:after="0"/>
        <w:rPr>
          <w:rFonts w:ascii="Comfortaa" w:eastAsia="Comfortaa" w:hAnsi="Comfortaa" w:cs="Comfortaa"/>
          <w:b/>
          <w:i/>
          <w:color w:val="FF0000"/>
        </w:rPr>
      </w:pPr>
      <w:proofErr w:type="spellStart"/>
      <w:r>
        <w:t>cameras,etc</w:t>
      </w:r>
      <w:proofErr w:type="spellEnd"/>
      <w:r>
        <w:t>..). The event will last more than one day, people can rent a camping spot(there are 1000 spots). So the camping will be required to have its own reservation application. Banks will place ATM machines on the terrain which allow visitors(6000 visitors) to deposit money on their account therefore we also need an application to check atm information. Because the events started to attract more visitors, Last, it should be possible for visitors to deposit money to their account in two ways: before the event through the website, and on the event, by ATM machines which a bank has provided.</w:t>
      </w:r>
    </w:p>
    <w:p w:rsidR="007D0BB7" w:rsidRDefault="00745081">
      <w:pPr>
        <w:spacing w:after="0"/>
      </w:pPr>
      <w:r>
        <w:t xml:space="preserve"> it has become impossible to manage them without a proper software solution.</w:t>
      </w:r>
    </w:p>
    <w:p w:rsidR="007D0BB7" w:rsidRDefault="007D0BB7">
      <w:pPr>
        <w:spacing w:after="0"/>
      </w:pPr>
    </w:p>
    <w:p w:rsidR="007D0BB7" w:rsidRPr="00E255F1" w:rsidRDefault="00745081">
      <w:pPr>
        <w:pStyle w:val="Heading2"/>
      </w:pPr>
      <w:bookmarkStart w:id="10" w:name="_2et92p0" w:colFirst="0" w:colLast="0"/>
      <w:bookmarkStart w:id="11" w:name="_Toc525302481"/>
      <w:bookmarkEnd w:id="10"/>
      <w:r w:rsidRPr="00E255F1">
        <w:rPr>
          <w:sz w:val="28"/>
          <w:szCs w:val="28"/>
        </w:rPr>
        <w:t>Project goal</w:t>
      </w:r>
      <w:bookmarkEnd w:id="11"/>
    </w:p>
    <w:p w:rsidR="007D0BB7" w:rsidRDefault="00745081">
      <w:pPr>
        <w:spacing w:after="0"/>
      </w:pPr>
      <w:bookmarkStart w:id="12" w:name="_tyjcwt" w:colFirst="0" w:colLast="0"/>
      <w:bookmarkEnd w:id="12"/>
      <w:r>
        <w:t xml:space="preserve">This project’s goals </w:t>
      </w:r>
      <w:r w:rsidR="00E255F1">
        <w:t>are:</w:t>
      </w:r>
      <w:r>
        <w:tab/>
      </w:r>
    </w:p>
    <w:p w:rsidR="007D0BB7" w:rsidRDefault="007D0BB7">
      <w:pPr>
        <w:spacing w:after="0"/>
      </w:pPr>
      <w:bookmarkStart w:id="13" w:name="_3h95sbxcgi6a" w:colFirst="0" w:colLast="0"/>
      <w:bookmarkEnd w:id="13"/>
    </w:p>
    <w:p w:rsidR="007D0BB7" w:rsidRDefault="00745081">
      <w:pPr>
        <w:numPr>
          <w:ilvl w:val="0"/>
          <w:numId w:val="1"/>
        </w:numPr>
        <w:spacing w:after="0"/>
        <w:contextualSpacing/>
      </w:pPr>
      <w:bookmarkStart w:id="14" w:name="_r9ybqair1urj" w:colFirst="0" w:colLast="0"/>
      <w:bookmarkEnd w:id="14"/>
      <w:r>
        <w:t>Make a proper software solution to manage the event fully</w:t>
      </w:r>
    </w:p>
    <w:p w:rsidR="007D0BB7" w:rsidRDefault="00745081">
      <w:pPr>
        <w:numPr>
          <w:ilvl w:val="0"/>
          <w:numId w:val="1"/>
        </w:numPr>
        <w:spacing w:after="0"/>
        <w:contextualSpacing/>
      </w:pPr>
      <w:bookmarkStart w:id="15" w:name="_hcmingfrg5wp" w:colFirst="0" w:colLast="0"/>
      <w:bookmarkEnd w:id="15"/>
      <w:r>
        <w:t xml:space="preserve">Make a considerable profit from selling tickets and promoting the event online and offline </w:t>
      </w:r>
    </w:p>
    <w:p w:rsidR="009E458B" w:rsidRDefault="009E458B" w:rsidP="009E458B">
      <w:pPr>
        <w:spacing w:after="0"/>
        <w:contextualSpacing/>
      </w:pPr>
    </w:p>
    <w:p w:rsidR="009E458B" w:rsidRDefault="009E458B" w:rsidP="009E458B">
      <w:pPr>
        <w:spacing w:after="0"/>
        <w:contextualSpacing/>
      </w:pPr>
    </w:p>
    <w:p w:rsidR="009E458B" w:rsidRDefault="009E458B" w:rsidP="009E458B">
      <w:pPr>
        <w:spacing w:after="0"/>
        <w:contextualSpacing/>
      </w:pPr>
    </w:p>
    <w:p w:rsidR="009E458B" w:rsidRDefault="009E458B" w:rsidP="009E458B">
      <w:pPr>
        <w:spacing w:after="0"/>
        <w:contextualSpacing/>
      </w:pPr>
    </w:p>
    <w:p w:rsidR="009E458B" w:rsidRDefault="009E458B" w:rsidP="009E458B">
      <w:pPr>
        <w:spacing w:after="0"/>
        <w:contextualSpacing/>
      </w:pPr>
    </w:p>
    <w:p w:rsidR="009E458B" w:rsidRDefault="009E458B" w:rsidP="009E458B">
      <w:pPr>
        <w:spacing w:after="0"/>
        <w:contextualSpacing/>
      </w:pPr>
    </w:p>
    <w:p w:rsidR="007D0BB7" w:rsidRDefault="007D0BB7">
      <w:bookmarkStart w:id="16" w:name="_m5ttahnu7fcs" w:colFirst="0" w:colLast="0"/>
      <w:bookmarkEnd w:id="16"/>
    </w:p>
    <w:p w:rsidR="007D0BB7" w:rsidRPr="00E255F1" w:rsidRDefault="00745081">
      <w:pPr>
        <w:pStyle w:val="Heading2"/>
        <w:rPr>
          <w:sz w:val="28"/>
          <w:szCs w:val="28"/>
        </w:rPr>
      </w:pPr>
      <w:bookmarkStart w:id="17" w:name="_3dy6vkm" w:colFirst="0" w:colLast="0"/>
      <w:bookmarkStart w:id="18" w:name="_Toc525302482"/>
      <w:bookmarkEnd w:id="17"/>
      <w:r w:rsidRPr="00E255F1">
        <w:rPr>
          <w:sz w:val="28"/>
          <w:szCs w:val="28"/>
        </w:rPr>
        <w:lastRenderedPageBreak/>
        <w:t>Project deliverables and non-deliverables</w:t>
      </w:r>
      <w:bookmarkEnd w:id="18"/>
    </w:p>
    <w:p w:rsidR="007D0BB7" w:rsidRPr="00E255F1" w:rsidRDefault="00745081">
      <w:pPr>
        <w:pStyle w:val="Heading3"/>
        <w:rPr>
          <w:b w:val="0"/>
          <w:sz w:val="24"/>
          <w:szCs w:val="24"/>
        </w:rPr>
      </w:pPr>
      <w:bookmarkStart w:id="19" w:name="_5a7at4uvthwc" w:colFirst="0" w:colLast="0"/>
      <w:bookmarkStart w:id="20" w:name="_Toc525302483"/>
      <w:bookmarkEnd w:id="19"/>
      <w:r w:rsidRPr="00E255F1">
        <w:rPr>
          <w:b w:val="0"/>
          <w:sz w:val="24"/>
          <w:szCs w:val="24"/>
        </w:rPr>
        <w:t>Deliverables</w:t>
      </w:r>
      <w:bookmarkEnd w:id="20"/>
      <w:r w:rsidRPr="00E255F1">
        <w:rPr>
          <w:b w:val="0"/>
          <w:sz w:val="24"/>
          <w:szCs w:val="24"/>
        </w:rPr>
        <w:t xml:space="preserve"> </w:t>
      </w:r>
    </w:p>
    <w:p w:rsidR="007D0BB7" w:rsidRDefault="00745081">
      <w:pPr>
        <w:numPr>
          <w:ilvl w:val="0"/>
          <w:numId w:val="20"/>
        </w:numPr>
        <w:contextualSpacing/>
      </w:pPr>
      <w:r>
        <w:t>Agendas and minutes of every meeting with client</w:t>
      </w:r>
    </w:p>
    <w:p w:rsidR="007D0BB7" w:rsidRDefault="00745081">
      <w:pPr>
        <w:numPr>
          <w:ilvl w:val="0"/>
          <w:numId w:val="20"/>
        </w:numPr>
        <w:contextualSpacing/>
      </w:pPr>
      <w:r>
        <w:t xml:space="preserve">A chosen name and designed logo for </w:t>
      </w:r>
      <w:r w:rsidR="00E255F1">
        <w:t>our</w:t>
      </w:r>
      <w:r>
        <w:t xml:space="preserve"> team</w:t>
      </w:r>
    </w:p>
    <w:p w:rsidR="007D0BB7" w:rsidRDefault="00745081">
      <w:pPr>
        <w:numPr>
          <w:ilvl w:val="0"/>
          <w:numId w:val="20"/>
        </w:numPr>
        <w:contextualSpacing/>
      </w:pPr>
      <w:r>
        <w:t>A project plan</w:t>
      </w:r>
    </w:p>
    <w:p w:rsidR="007D0BB7" w:rsidRDefault="00745081">
      <w:pPr>
        <w:numPr>
          <w:ilvl w:val="0"/>
          <w:numId w:val="20"/>
        </w:numPr>
        <w:contextualSpacing/>
      </w:pPr>
      <w:r>
        <w:t>A Setup document</w:t>
      </w:r>
    </w:p>
    <w:p w:rsidR="007D0BB7" w:rsidRDefault="00745081">
      <w:pPr>
        <w:numPr>
          <w:ilvl w:val="0"/>
          <w:numId w:val="20"/>
        </w:numPr>
        <w:contextualSpacing/>
      </w:pPr>
      <w:r>
        <w:t>A website - Wireframe</w:t>
      </w:r>
    </w:p>
    <w:p w:rsidR="007D0BB7" w:rsidRDefault="00745081">
      <w:pPr>
        <w:numPr>
          <w:ilvl w:val="0"/>
          <w:numId w:val="20"/>
        </w:numPr>
        <w:contextualSpacing/>
      </w:pPr>
      <w:r>
        <w:t>A website (static part)</w:t>
      </w:r>
    </w:p>
    <w:p w:rsidR="007D0BB7" w:rsidRDefault="00745081">
      <w:pPr>
        <w:numPr>
          <w:ilvl w:val="0"/>
          <w:numId w:val="20"/>
        </w:numPr>
        <w:contextualSpacing/>
      </w:pPr>
      <w:r>
        <w:t>A clear database design (ERD) in MySQL modelling application</w:t>
      </w:r>
    </w:p>
    <w:p w:rsidR="007D0BB7" w:rsidRDefault="00745081">
      <w:pPr>
        <w:numPr>
          <w:ilvl w:val="0"/>
          <w:numId w:val="20"/>
        </w:numPr>
        <w:contextualSpacing/>
      </w:pPr>
      <w:r>
        <w:t>A process report</w:t>
      </w:r>
    </w:p>
    <w:p w:rsidR="007D0BB7" w:rsidRDefault="00745081">
      <w:pPr>
        <w:numPr>
          <w:ilvl w:val="0"/>
          <w:numId w:val="7"/>
        </w:numPr>
        <w:contextualSpacing/>
      </w:pPr>
      <w:r>
        <w:t>Agendas and minutes of every meeting</w:t>
      </w:r>
    </w:p>
    <w:p w:rsidR="007D0BB7" w:rsidRDefault="00745081">
      <w:pPr>
        <w:numPr>
          <w:ilvl w:val="0"/>
          <w:numId w:val="7"/>
        </w:numPr>
        <w:contextualSpacing/>
      </w:pPr>
      <w:r>
        <w:t>A universal C# application to can be utilized in all following situations:</w:t>
      </w:r>
    </w:p>
    <w:p w:rsidR="007D0BB7" w:rsidRDefault="00745081">
      <w:pPr>
        <w:numPr>
          <w:ilvl w:val="1"/>
          <w:numId w:val="7"/>
        </w:numPr>
        <w:contextualSpacing/>
      </w:pPr>
      <w:r>
        <w:t>Entrance gate of event</w:t>
      </w:r>
    </w:p>
    <w:p w:rsidR="007D0BB7" w:rsidRDefault="00745081">
      <w:pPr>
        <w:numPr>
          <w:ilvl w:val="1"/>
          <w:numId w:val="7"/>
        </w:numPr>
        <w:pBdr>
          <w:top w:val="nil"/>
          <w:left w:val="nil"/>
          <w:bottom w:val="nil"/>
          <w:right w:val="nil"/>
          <w:between w:val="nil"/>
        </w:pBdr>
        <w:contextualSpacing/>
        <w:rPr>
          <w:color w:val="000000"/>
        </w:rPr>
      </w:pPr>
      <w:r>
        <w:t>Entrance of camping site</w:t>
      </w:r>
    </w:p>
    <w:p w:rsidR="007D0BB7" w:rsidRDefault="00745081">
      <w:pPr>
        <w:numPr>
          <w:ilvl w:val="1"/>
          <w:numId w:val="7"/>
        </w:numPr>
        <w:pBdr>
          <w:top w:val="nil"/>
          <w:left w:val="nil"/>
          <w:bottom w:val="nil"/>
          <w:right w:val="nil"/>
          <w:between w:val="nil"/>
        </w:pBdr>
        <w:contextualSpacing/>
        <w:rPr>
          <w:color w:val="000000"/>
        </w:rPr>
      </w:pPr>
      <w:r>
        <w:t>Stores</w:t>
      </w:r>
    </w:p>
    <w:p w:rsidR="007D0BB7" w:rsidRDefault="00745081">
      <w:pPr>
        <w:numPr>
          <w:ilvl w:val="1"/>
          <w:numId w:val="7"/>
        </w:numPr>
        <w:pBdr>
          <w:top w:val="nil"/>
          <w:left w:val="nil"/>
          <w:bottom w:val="nil"/>
          <w:right w:val="nil"/>
          <w:between w:val="nil"/>
        </w:pBdr>
        <w:contextualSpacing/>
      </w:pPr>
      <w:r>
        <w:t>Stand where visitors can loan materials</w:t>
      </w:r>
    </w:p>
    <w:p w:rsidR="007D0BB7" w:rsidRDefault="00745081">
      <w:pPr>
        <w:numPr>
          <w:ilvl w:val="1"/>
          <w:numId w:val="7"/>
        </w:numPr>
        <w:pBdr>
          <w:top w:val="nil"/>
          <w:left w:val="nil"/>
          <w:bottom w:val="nil"/>
          <w:right w:val="nil"/>
          <w:between w:val="nil"/>
        </w:pBdr>
        <w:contextualSpacing/>
      </w:pPr>
      <w:r>
        <w:t>Check-out spot where visitors leaves the event</w:t>
      </w:r>
    </w:p>
    <w:p w:rsidR="007D0BB7" w:rsidRDefault="00745081">
      <w:pPr>
        <w:numPr>
          <w:ilvl w:val="1"/>
          <w:numId w:val="7"/>
        </w:numPr>
        <w:pBdr>
          <w:top w:val="nil"/>
          <w:left w:val="nil"/>
          <w:bottom w:val="nil"/>
          <w:right w:val="nil"/>
          <w:between w:val="nil"/>
        </w:pBdr>
        <w:contextualSpacing/>
      </w:pPr>
      <w:r>
        <w:t>Managing office to perform following tasks:</w:t>
      </w:r>
    </w:p>
    <w:p w:rsidR="007D0BB7" w:rsidRDefault="00745081">
      <w:pPr>
        <w:numPr>
          <w:ilvl w:val="2"/>
          <w:numId w:val="7"/>
        </w:numPr>
        <w:pBdr>
          <w:top w:val="nil"/>
          <w:left w:val="nil"/>
          <w:bottom w:val="nil"/>
          <w:right w:val="nil"/>
          <w:between w:val="nil"/>
        </w:pBdr>
        <w:contextualSpacing/>
      </w:pPr>
      <w:r>
        <w:t xml:space="preserve"> check the status of the event</w:t>
      </w:r>
    </w:p>
    <w:p w:rsidR="007D0BB7" w:rsidRDefault="00745081">
      <w:pPr>
        <w:numPr>
          <w:ilvl w:val="2"/>
          <w:numId w:val="7"/>
        </w:numPr>
        <w:pBdr>
          <w:top w:val="nil"/>
          <w:left w:val="nil"/>
          <w:bottom w:val="nil"/>
          <w:right w:val="nil"/>
          <w:between w:val="nil"/>
        </w:pBdr>
        <w:contextualSpacing/>
      </w:pPr>
      <w:r>
        <w:t>Convert the information in the transaction-log-file to the database</w:t>
      </w:r>
    </w:p>
    <w:p w:rsidR="007D0BB7" w:rsidRDefault="00745081">
      <w:pPr>
        <w:numPr>
          <w:ilvl w:val="0"/>
          <w:numId w:val="7"/>
        </w:numPr>
        <w:pBdr>
          <w:top w:val="nil"/>
          <w:left w:val="nil"/>
          <w:bottom w:val="nil"/>
          <w:right w:val="nil"/>
          <w:between w:val="nil"/>
        </w:pBdr>
        <w:contextualSpacing/>
      </w:pPr>
      <w:r>
        <w:t>A fully functional Website</w:t>
      </w:r>
    </w:p>
    <w:p w:rsidR="007D0BB7" w:rsidRDefault="00745081">
      <w:pPr>
        <w:numPr>
          <w:ilvl w:val="0"/>
          <w:numId w:val="7"/>
        </w:numPr>
        <w:pBdr>
          <w:top w:val="nil"/>
          <w:left w:val="nil"/>
          <w:bottom w:val="nil"/>
          <w:right w:val="nil"/>
          <w:between w:val="nil"/>
        </w:pBdr>
        <w:contextualSpacing/>
      </w:pPr>
      <w:r>
        <w:t>A presentation about project</w:t>
      </w:r>
    </w:p>
    <w:p w:rsidR="007D0BB7" w:rsidRDefault="00745081">
      <w:pPr>
        <w:numPr>
          <w:ilvl w:val="0"/>
          <w:numId w:val="7"/>
        </w:numPr>
        <w:contextualSpacing/>
      </w:pPr>
      <w:r>
        <w:t>Process Report</w:t>
      </w:r>
    </w:p>
    <w:p w:rsidR="007D0BB7" w:rsidRPr="00E255F1" w:rsidRDefault="00745081">
      <w:pPr>
        <w:pStyle w:val="Heading3"/>
        <w:rPr>
          <w:b w:val="0"/>
          <w:sz w:val="24"/>
          <w:szCs w:val="24"/>
        </w:rPr>
      </w:pPr>
      <w:bookmarkStart w:id="21" w:name="_9b6xvmnhqsq5" w:colFirst="0" w:colLast="0"/>
      <w:bookmarkStart w:id="22" w:name="_Toc525302484"/>
      <w:bookmarkEnd w:id="21"/>
      <w:r w:rsidRPr="00E255F1">
        <w:rPr>
          <w:b w:val="0"/>
          <w:sz w:val="24"/>
          <w:szCs w:val="24"/>
        </w:rPr>
        <w:t>Non-deliverables</w:t>
      </w:r>
      <w:bookmarkEnd w:id="22"/>
    </w:p>
    <w:p w:rsidR="007D0BB7" w:rsidRDefault="00745081">
      <w:pPr>
        <w:numPr>
          <w:ilvl w:val="0"/>
          <w:numId w:val="13"/>
        </w:numPr>
        <w:contextualSpacing/>
      </w:pPr>
      <w:r>
        <w:t xml:space="preserve">User </w:t>
      </w:r>
      <w:r w:rsidR="00E255F1">
        <w:t>guide; Although</w:t>
      </w:r>
      <w:r>
        <w:t xml:space="preserve"> providing a detailed user manual will enhance user experience, time is needed for providing such a documents will exceed the time constraint that was determined for the project implementation.</w:t>
      </w:r>
    </w:p>
    <w:p w:rsidR="007D0BB7" w:rsidRDefault="00745081">
      <w:pPr>
        <w:numPr>
          <w:ilvl w:val="0"/>
          <w:numId w:val="13"/>
        </w:numPr>
        <w:contextualSpacing/>
      </w:pPr>
      <w:r>
        <w:t>The source code of the backend server and front-end design of website.</w:t>
      </w:r>
    </w:p>
    <w:p w:rsidR="007D0BB7" w:rsidRDefault="00745081">
      <w:pPr>
        <w:numPr>
          <w:ilvl w:val="0"/>
          <w:numId w:val="13"/>
        </w:numPr>
        <w:contextualSpacing/>
      </w:pPr>
      <w:r>
        <w:t>The source code of designed universal C# application that want to be used during event</w:t>
      </w:r>
    </w:p>
    <w:p w:rsidR="007D0BB7" w:rsidRDefault="00745081">
      <w:pPr>
        <w:numPr>
          <w:ilvl w:val="0"/>
          <w:numId w:val="13"/>
        </w:numPr>
        <w:contextualSpacing/>
      </w:pPr>
      <w:r>
        <w:t>The communication proof of team members.</w:t>
      </w:r>
    </w:p>
    <w:p w:rsidR="007D0BB7" w:rsidRDefault="00745081">
      <w:pPr>
        <w:numPr>
          <w:ilvl w:val="0"/>
          <w:numId w:val="13"/>
        </w:numPr>
        <w:contextualSpacing/>
      </w:pPr>
      <w:r>
        <w:t>Maintenance after the final evaluation would be done by client</w:t>
      </w:r>
    </w:p>
    <w:p w:rsidR="007D0BB7" w:rsidRDefault="009E458B" w:rsidP="009E458B">
      <w:r>
        <w:br w:type="page"/>
      </w:r>
    </w:p>
    <w:p w:rsidR="007D0BB7" w:rsidRPr="00E255F1" w:rsidRDefault="00745081">
      <w:pPr>
        <w:pStyle w:val="Heading2"/>
        <w:rPr>
          <w:sz w:val="28"/>
          <w:szCs w:val="28"/>
        </w:rPr>
      </w:pPr>
      <w:bookmarkStart w:id="23" w:name="_4fengj198ztf" w:colFirst="0" w:colLast="0"/>
      <w:bookmarkStart w:id="24" w:name="_Toc525302485"/>
      <w:bookmarkEnd w:id="23"/>
      <w:r w:rsidRPr="00E255F1">
        <w:rPr>
          <w:sz w:val="28"/>
          <w:szCs w:val="28"/>
        </w:rPr>
        <w:lastRenderedPageBreak/>
        <w:t>Project constraints</w:t>
      </w:r>
      <w:bookmarkEnd w:id="24"/>
    </w:p>
    <w:p w:rsidR="007D0BB7" w:rsidRDefault="00745081">
      <w:pPr>
        <w:numPr>
          <w:ilvl w:val="0"/>
          <w:numId w:val="5"/>
        </w:numPr>
        <w:spacing w:after="0" w:line="240" w:lineRule="auto"/>
        <w:rPr>
          <w:b/>
        </w:rPr>
      </w:pPr>
      <w:r>
        <w:rPr>
          <w:b/>
        </w:rPr>
        <w:t>Time</w:t>
      </w:r>
    </w:p>
    <w:p w:rsidR="007D0BB7" w:rsidRDefault="00745081">
      <w:pPr>
        <w:spacing w:after="0" w:line="240" w:lineRule="auto"/>
      </w:pPr>
      <w:r>
        <w:rPr>
          <w:b/>
        </w:rPr>
        <w:tab/>
      </w:r>
      <w:r>
        <w:t>The d</w:t>
      </w:r>
      <w:r w:rsidR="00E255F1">
        <w:t xml:space="preserve">uration </w:t>
      </w:r>
      <w:r>
        <w:t>for the project is 4 months.</w:t>
      </w:r>
    </w:p>
    <w:p w:rsidR="007D0BB7" w:rsidRDefault="007D0BB7">
      <w:pPr>
        <w:spacing w:after="0" w:line="240" w:lineRule="auto"/>
      </w:pPr>
    </w:p>
    <w:p w:rsidR="007D0BB7" w:rsidRDefault="00745081">
      <w:pPr>
        <w:numPr>
          <w:ilvl w:val="0"/>
          <w:numId w:val="5"/>
        </w:numPr>
        <w:spacing w:after="0" w:line="240" w:lineRule="auto"/>
        <w:rPr>
          <w:b/>
        </w:rPr>
      </w:pPr>
      <w:r>
        <w:rPr>
          <w:b/>
        </w:rPr>
        <w:t>Budget</w:t>
      </w:r>
    </w:p>
    <w:p w:rsidR="007D0BB7" w:rsidRDefault="00745081">
      <w:pPr>
        <w:spacing w:after="0" w:line="240" w:lineRule="auto"/>
        <w:ind w:left="720"/>
      </w:pPr>
      <w:r>
        <w:t xml:space="preserve">The total allocated budget for this project is: </w:t>
      </w:r>
      <w:r>
        <w:rPr>
          <w:rFonts w:ascii="Comfortaa" w:eastAsia="Comfortaa" w:hAnsi="Comfortaa" w:cs="Comfortaa"/>
          <w:b/>
          <w:i/>
        </w:rPr>
        <w:t xml:space="preserve">50000€ </w:t>
      </w:r>
      <w:r>
        <w:t>euros. This will be divided into:</w:t>
      </w:r>
    </w:p>
    <w:p w:rsidR="007D0BB7" w:rsidRDefault="00745081">
      <w:pPr>
        <w:numPr>
          <w:ilvl w:val="0"/>
          <w:numId w:val="21"/>
        </w:numPr>
        <w:spacing w:after="0" w:line="240" w:lineRule="auto"/>
        <w:contextualSpacing/>
      </w:pPr>
      <w:r>
        <w:t>1400 man hours at a rate of 28 euros per hour.</w:t>
      </w:r>
    </w:p>
    <w:p w:rsidR="007D0BB7" w:rsidRDefault="00745081">
      <w:pPr>
        <w:numPr>
          <w:ilvl w:val="0"/>
          <w:numId w:val="21"/>
        </w:numPr>
        <w:spacing w:after="0" w:line="240" w:lineRule="auto"/>
        <w:contextualSpacing/>
      </w:pPr>
      <w:r>
        <w:t>4000€ for software &amp; hardware related costs.</w:t>
      </w:r>
    </w:p>
    <w:p w:rsidR="007D0BB7" w:rsidRDefault="00745081">
      <w:pPr>
        <w:numPr>
          <w:ilvl w:val="0"/>
          <w:numId w:val="21"/>
        </w:numPr>
        <w:spacing w:after="0" w:line="240" w:lineRule="auto"/>
        <w:contextualSpacing/>
      </w:pPr>
      <w:r>
        <w:t xml:space="preserve">4000€ </w:t>
      </w:r>
      <w:r w:rsidR="00E255F1">
        <w:t>for any</w:t>
      </w:r>
      <w:r>
        <w:t xml:space="preserve"> possible risk</w:t>
      </w:r>
    </w:p>
    <w:p w:rsidR="007D0BB7" w:rsidRDefault="00745081">
      <w:pPr>
        <w:numPr>
          <w:ilvl w:val="0"/>
          <w:numId w:val="21"/>
        </w:numPr>
        <w:spacing w:after="0" w:line="240" w:lineRule="auto"/>
        <w:contextualSpacing/>
      </w:pPr>
      <w:r>
        <w:t>2000€ for marketing related costs</w:t>
      </w:r>
    </w:p>
    <w:p w:rsidR="007D0BB7" w:rsidRDefault="007D0BB7">
      <w:pPr>
        <w:spacing w:after="0" w:line="240" w:lineRule="auto"/>
        <w:ind w:left="1440"/>
      </w:pPr>
    </w:p>
    <w:p w:rsidR="007D0BB7" w:rsidRDefault="00745081">
      <w:pPr>
        <w:numPr>
          <w:ilvl w:val="0"/>
          <w:numId w:val="5"/>
        </w:numPr>
        <w:spacing w:after="0" w:line="240" w:lineRule="auto"/>
        <w:rPr>
          <w:b/>
        </w:rPr>
      </w:pPr>
      <w:r>
        <w:rPr>
          <w:b/>
        </w:rPr>
        <w:t>App Language</w:t>
      </w:r>
    </w:p>
    <w:p w:rsidR="007D0BB7" w:rsidRDefault="00745081">
      <w:pPr>
        <w:pBdr>
          <w:top w:val="nil"/>
          <w:left w:val="nil"/>
          <w:bottom w:val="nil"/>
          <w:right w:val="nil"/>
          <w:between w:val="nil"/>
        </w:pBdr>
        <w:spacing w:after="0" w:line="240" w:lineRule="auto"/>
        <w:ind w:left="720"/>
      </w:pPr>
      <w:r>
        <w:t xml:space="preserve"> The language of the application will be in English due to the target audience of the client.</w:t>
      </w:r>
    </w:p>
    <w:p w:rsidR="007D0BB7" w:rsidRDefault="007D0BB7">
      <w:pPr>
        <w:pBdr>
          <w:top w:val="nil"/>
          <w:left w:val="nil"/>
          <w:bottom w:val="nil"/>
          <w:right w:val="nil"/>
          <w:between w:val="nil"/>
        </w:pBdr>
        <w:spacing w:after="0" w:line="240" w:lineRule="auto"/>
        <w:ind w:left="720"/>
      </w:pPr>
    </w:p>
    <w:p w:rsidR="007D0BB7" w:rsidRDefault="00745081">
      <w:pPr>
        <w:numPr>
          <w:ilvl w:val="0"/>
          <w:numId w:val="5"/>
        </w:numPr>
        <w:spacing w:after="0" w:line="240" w:lineRule="auto"/>
        <w:rPr>
          <w:b/>
        </w:rPr>
      </w:pPr>
      <w:r>
        <w:rPr>
          <w:b/>
        </w:rPr>
        <w:t>Programming Language</w:t>
      </w:r>
    </w:p>
    <w:p w:rsidR="007D0BB7" w:rsidRDefault="00745081">
      <w:pPr>
        <w:pBdr>
          <w:top w:val="nil"/>
          <w:left w:val="nil"/>
          <w:bottom w:val="nil"/>
          <w:right w:val="nil"/>
          <w:between w:val="nil"/>
        </w:pBdr>
        <w:spacing w:after="0" w:line="240" w:lineRule="auto"/>
        <w:ind w:left="720"/>
      </w:pPr>
      <w:r>
        <w:t>The programming language that we will use are:</w:t>
      </w:r>
      <w:r>
        <w:br/>
        <w:t>·       C# for the desktop variant</w:t>
      </w:r>
      <w:r>
        <w:br/>
        <w:t>·       SQL for the database</w:t>
      </w:r>
      <w:r>
        <w:br/>
        <w:t xml:space="preserve">.       HTML, Php, </w:t>
      </w:r>
      <w:r w:rsidR="00E255F1">
        <w:t>JavaScript</w:t>
      </w:r>
      <w:r>
        <w:t xml:space="preserve"> and CSS for the website</w:t>
      </w:r>
      <w:r>
        <w:br/>
      </w:r>
      <w:r>
        <w:br/>
        <w:t>We will use the pre-mentioned programming languages as we already have access to Visual Studio (IDE) as for the C# and there is no specific tool for the website.</w:t>
      </w:r>
    </w:p>
    <w:p w:rsidR="007D0BB7" w:rsidRDefault="007D0BB7">
      <w:pPr>
        <w:pBdr>
          <w:top w:val="nil"/>
          <w:left w:val="nil"/>
          <w:bottom w:val="nil"/>
          <w:right w:val="nil"/>
          <w:between w:val="nil"/>
        </w:pBdr>
        <w:spacing w:after="0" w:line="240" w:lineRule="auto"/>
        <w:ind w:left="720"/>
      </w:pPr>
    </w:p>
    <w:p w:rsidR="007D0BB7" w:rsidRDefault="00745081">
      <w:pPr>
        <w:numPr>
          <w:ilvl w:val="0"/>
          <w:numId w:val="5"/>
        </w:numPr>
        <w:spacing w:after="0" w:line="240" w:lineRule="auto"/>
        <w:rPr>
          <w:b/>
        </w:rPr>
      </w:pPr>
      <w:r>
        <w:rPr>
          <w:b/>
        </w:rPr>
        <w:t>Database</w:t>
      </w:r>
    </w:p>
    <w:p w:rsidR="007D0BB7" w:rsidRDefault="00745081">
      <w:pPr>
        <w:spacing w:line="240" w:lineRule="auto"/>
      </w:pPr>
      <w:r>
        <w:tab/>
        <w:t>We will make use of MySQL Developer to design a data model.</w:t>
      </w:r>
    </w:p>
    <w:p w:rsidR="00E255F1" w:rsidRDefault="00E255F1">
      <w:pPr>
        <w:spacing w:line="240" w:lineRule="auto"/>
      </w:pPr>
    </w:p>
    <w:p w:rsidR="00813FD2" w:rsidRDefault="00813FD2">
      <w:pPr>
        <w:spacing w:line="240" w:lineRule="auto"/>
      </w:pPr>
    </w:p>
    <w:p w:rsidR="00813FD2" w:rsidRDefault="00813FD2">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7D0BB7" w:rsidRDefault="00745081" w:rsidP="00E255F1">
      <w:pPr>
        <w:pStyle w:val="Heading2"/>
      </w:pPr>
      <w:bookmarkStart w:id="25" w:name="_xdu93xkt7i4y" w:colFirst="0" w:colLast="0"/>
      <w:bookmarkStart w:id="26" w:name="_Toc525302486"/>
      <w:bookmarkEnd w:id="25"/>
      <w:r>
        <w:lastRenderedPageBreak/>
        <w:t>Project risks</w:t>
      </w:r>
      <w:bookmarkEnd w:id="26"/>
    </w:p>
    <w:p w:rsidR="007D0BB7" w:rsidRDefault="007D0BB7"/>
    <w:tbl>
      <w:tblPr>
        <w:tblStyle w:val="a"/>
        <w:tblW w:w="883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650"/>
        <w:gridCol w:w="1815"/>
        <w:gridCol w:w="1635"/>
        <w:gridCol w:w="1860"/>
        <w:gridCol w:w="1875"/>
      </w:tblGrid>
      <w:tr w:rsidR="007D0BB7">
        <w:trPr>
          <w:trHeight w:val="760"/>
        </w:trPr>
        <w:tc>
          <w:tcPr>
            <w:tcW w:w="165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sz w:val="32"/>
                <w:szCs w:val="32"/>
              </w:rPr>
            </w:pPr>
            <w:r>
              <w:rPr>
                <w:b/>
                <w:color w:val="FFFFFF"/>
                <w:sz w:val="32"/>
                <w:szCs w:val="32"/>
              </w:rPr>
              <w:t>Risks</w:t>
            </w:r>
          </w:p>
        </w:tc>
        <w:tc>
          <w:tcPr>
            <w:tcW w:w="181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rPr>
            </w:pPr>
            <w:r>
              <w:rPr>
                <w:b/>
                <w:color w:val="FFFFFF"/>
              </w:rPr>
              <w:t>Probability</w:t>
            </w:r>
          </w:p>
        </w:tc>
        <w:tc>
          <w:tcPr>
            <w:tcW w:w="163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rPr>
            </w:pPr>
            <w:r>
              <w:rPr>
                <w:b/>
                <w:color w:val="FFFFFF"/>
              </w:rPr>
              <w:t>Impact on the project</w:t>
            </w:r>
          </w:p>
        </w:tc>
        <w:tc>
          <w:tcPr>
            <w:tcW w:w="186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rPr>
            </w:pPr>
            <w:r>
              <w:rPr>
                <w:b/>
                <w:color w:val="FFFFFF"/>
              </w:rPr>
              <w:t>Prevention</w:t>
            </w:r>
          </w:p>
        </w:tc>
        <w:tc>
          <w:tcPr>
            <w:tcW w:w="187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rPr>
            </w:pPr>
            <w:r>
              <w:rPr>
                <w:b/>
                <w:color w:val="FFFFFF"/>
              </w:rPr>
              <w:t>Action</w:t>
            </w:r>
          </w:p>
        </w:tc>
      </w:tr>
      <w:tr w:rsidR="007D0BB7" w:rsidTr="009E458B">
        <w:trPr>
          <w:trHeight w:val="2609"/>
        </w:trPr>
        <w:tc>
          <w:tcPr>
            <w:tcW w:w="1650" w:type="dxa"/>
            <w:tcBorders>
              <w:top w:val="nil"/>
              <w:left w:val="nil"/>
              <w:bottom w:val="nil"/>
              <w:right w:val="nil"/>
            </w:tcBorders>
            <w:shd w:val="clear" w:color="auto" w:fill="000000"/>
            <w:tcMar>
              <w:top w:w="100" w:type="dxa"/>
              <w:left w:w="100" w:type="dxa"/>
              <w:bottom w:w="100" w:type="dxa"/>
              <w:right w:w="100" w:type="dxa"/>
            </w:tcMar>
          </w:tcPr>
          <w:p w:rsidR="007D0BB7" w:rsidRDefault="00745081">
            <w:pPr>
              <w:rPr>
                <w:color w:val="FFFFFF"/>
              </w:rPr>
            </w:pPr>
            <w:r>
              <w:rPr>
                <w:color w:val="FFFFFF"/>
              </w:rPr>
              <w:t>1.The program doesn’t work properly</w:t>
            </w:r>
          </w:p>
          <w:p w:rsidR="007D0BB7" w:rsidRDefault="00745081">
            <w:pPr>
              <w:spacing w:after="0"/>
              <w:rPr>
                <w:color w:val="FFFFFF"/>
              </w:rPr>
            </w:pPr>
            <w:r>
              <w:rPr>
                <w:color w:val="FFFFFF"/>
              </w:rPr>
              <w:t xml:space="preserve"> </w:t>
            </w:r>
          </w:p>
        </w:tc>
        <w:tc>
          <w:tcPr>
            <w:tcW w:w="1815" w:type="dxa"/>
            <w:tcBorders>
              <w:top w:val="nil"/>
              <w:left w:val="nil"/>
              <w:bottom w:val="nil"/>
              <w:right w:val="nil"/>
            </w:tcBorders>
            <w:shd w:val="clear" w:color="auto" w:fill="D8D8D8"/>
            <w:tcMar>
              <w:top w:w="100" w:type="dxa"/>
              <w:left w:w="100" w:type="dxa"/>
              <w:bottom w:w="100" w:type="dxa"/>
              <w:right w:w="100" w:type="dxa"/>
            </w:tcMar>
          </w:tcPr>
          <w:p w:rsidR="007D0BB7" w:rsidRDefault="00745081">
            <w:pPr>
              <w:spacing w:after="0"/>
            </w:pPr>
            <w:r>
              <w:t>Low</w:t>
            </w:r>
          </w:p>
        </w:tc>
        <w:tc>
          <w:tcPr>
            <w:tcW w:w="1635" w:type="dxa"/>
            <w:tcBorders>
              <w:top w:val="nil"/>
              <w:left w:val="nil"/>
              <w:bottom w:val="nil"/>
              <w:right w:val="nil"/>
            </w:tcBorders>
            <w:shd w:val="clear" w:color="auto" w:fill="D8D8D8"/>
            <w:tcMar>
              <w:top w:w="100" w:type="dxa"/>
              <w:left w:w="100" w:type="dxa"/>
              <w:bottom w:w="100" w:type="dxa"/>
              <w:right w:w="100" w:type="dxa"/>
            </w:tcMar>
          </w:tcPr>
          <w:p w:rsidR="007D0BB7" w:rsidRDefault="00745081">
            <w:pPr>
              <w:spacing w:after="0"/>
            </w:pPr>
            <w:r>
              <w:t>High</w:t>
            </w:r>
          </w:p>
        </w:tc>
        <w:tc>
          <w:tcPr>
            <w:tcW w:w="1860" w:type="dxa"/>
            <w:tcBorders>
              <w:top w:val="nil"/>
              <w:left w:val="nil"/>
              <w:bottom w:val="nil"/>
              <w:right w:val="nil"/>
            </w:tcBorders>
            <w:shd w:val="clear" w:color="auto" w:fill="D8D8D8"/>
            <w:tcMar>
              <w:top w:w="100" w:type="dxa"/>
              <w:left w:w="100" w:type="dxa"/>
              <w:bottom w:w="100" w:type="dxa"/>
              <w:right w:w="100" w:type="dxa"/>
            </w:tcMar>
          </w:tcPr>
          <w:p w:rsidR="007D0BB7" w:rsidRDefault="00745081">
            <w:r>
              <w:t>Hire a team of tester to test the program and find as many bugs as possible.</w:t>
            </w:r>
          </w:p>
        </w:tc>
        <w:tc>
          <w:tcPr>
            <w:tcW w:w="1875" w:type="dxa"/>
            <w:tcBorders>
              <w:top w:val="nil"/>
              <w:left w:val="nil"/>
              <w:bottom w:val="nil"/>
              <w:right w:val="nil"/>
            </w:tcBorders>
            <w:shd w:val="clear" w:color="auto" w:fill="D8D8D8"/>
            <w:tcMar>
              <w:top w:w="100" w:type="dxa"/>
              <w:left w:w="100" w:type="dxa"/>
              <w:bottom w:w="100" w:type="dxa"/>
              <w:right w:w="100" w:type="dxa"/>
            </w:tcMar>
          </w:tcPr>
          <w:p w:rsidR="007D0BB7" w:rsidRDefault="00745081">
            <w:r>
              <w:t>Try to identify the error and fix the bug as soon as possible before delivering the first version which has to meet the client requirements.</w:t>
            </w:r>
          </w:p>
          <w:p w:rsidR="007D0BB7" w:rsidRDefault="00745081">
            <w:r>
              <w:t xml:space="preserve"> </w:t>
            </w:r>
          </w:p>
        </w:tc>
      </w:tr>
      <w:tr w:rsidR="007D0BB7">
        <w:trPr>
          <w:trHeight w:val="2120"/>
        </w:trPr>
        <w:tc>
          <w:tcPr>
            <w:tcW w:w="1650" w:type="dxa"/>
            <w:tcBorders>
              <w:top w:val="nil"/>
              <w:left w:val="nil"/>
              <w:bottom w:val="nil"/>
              <w:right w:val="nil"/>
            </w:tcBorders>
            <w:shd w:val="clear" w:color="auto" w:fill="000000"/>
            <w:tcMar>
              <w:top w:w="100" w:type="dxa"/>
              <w:left w:w="100" w:type="dxa"/>
              <w:bottom w:w="100" w:type="dxa"/>
              <w:right w:w="100" w:type="dxa"/>
            </w:tcMar>
          </w:tcPr>
          <w:p w:rsidR="007D0BB7" w:rsidRDefault="00745081">
            <w:pPr>
              <w:rPr>
                <w:color w:val="FFFFFF"/>
              </w:rPr>
            </w:pPr>
            <w:r>
              <w:rPr>
                <w:color w:val="FFFFFF"/>
              </w:rPr>
              <w:t>2. incapability to finish on time</w:t>
            </w:r>
          </w:p>
        </w:tc>
        <w:tc>
          <w:tcPr>
            <w:tcW w:w="1815" w:type="dxa"/>
            <w:tcBorders>
              <w:top w:val="nil"/>
              <w:left w:val="nil"/>
              <w:bottom w:val="nil"/>
              <w:right w:val="nil"/>
            </w:tcBorders>
            <w:tcMar>
              <w:top w:w="100" w:type="dxa"/>
              <w:left w:w="100" w:type="dxa"/>
              <w:bottom w:w="100" w:type="dxa"/>
              <w:right w:w="100" w:type="dxa"/>
            </w:tcMar>
          </w:tcPr>
          <w:p w:rsidR="007D0BB7" w:rsidRDefault="00745081">
            <w:pPr>
              <w:spacing w:after="0"/>
            </w:pPr>
            <w:r>
              <w:t>Low</w:t>
            </w:r>
          </w:p>
        </w:tc>
        <w:tc>
          <w:tcPr>
            <w:tcW w:w="1635" w:type="dxa"/>
            <w:tcBorders>
              <w:top w:val="nil"/>
              <w:left w:val="nil"/>
              <w:bottom w:val="nil"/>
              <w:right w:val="nil"/>
            </w:tcBorders>
            <w:tcMar>
              <w:top w:w="100" w:type="dxa"/>
              <w:left w:w="100" w:type="dxa"/>
              <w:bottom w:w="100" w:type="dxa"/>
              <w:right w:w="100" w:type="dxa"/>
            </w:tcMar>
          </w:tcPr>
          <w:p w:rsidR="007D0BB7" w:rsidRDefault="00745081">
            <w:pPr>
              <w:spacing w:after="0"/>
            </w:pPr>
            <w:r>
              <w:t>High</w:t>
            </w:r>
          </w:p>
        </w:tc>
        <w:tc>
          <w:tcPr>
            <w:tcW w:w="1860" w:type="dxa"/>
            <w:tcBorders>
              <w:top w:val="nil"/>
              <w:left w:val="nil"/>
              <w:bottom w:val="nil"/>
              <w:right w:val="nil"/>
            </w:tcBorders>
            <w:tcMar>
              <w:top w:w="100" w:type="dxa"/>
              <w:left w:w="100" w:type="dxa"/>
              <w:bottom w:w="100" w:type="dxa"/>
              <w:right w:w="100" w:type="dxa"/>
            </w:tcMar>
          </w:tcPr>
          <w:p w:rsidR="007D0BB7" w:rsidRDefault="00745081">
            <w:r>
              <w:t>Follow the project phasing and schedule as close as possible and have bi-weekly meeting.</w:t>
            </w:r>
          </w:p>
        </w:tc>
        <w:tc>
          <w:tcPr>
            <w:tcW w:w="1875" w:type="dxa"/>
            <w:tcBorders>
              <w:top w:val="nil"/>
              <w:left w:val="nil"/>
              <w:bottom w:val="nil"/>
              <w:right w:val="nil"/>
            </w:tcBorders>
            <w:tcMar>
              <w:top w:w="100" w:type="dxa"/>
              <w:left w:w="100" w:type="dxa"/>
              <w:bottom w:w="100" w:type="dxa"/>
              <w:right w:w="100" w:type="dxa"/>
            </w:tcMar>
          </w:tcPr>
          <w:p w:rsidR="007D0BB7" w:rsidRDefault="00745081">
            <w:r>
              <w:t>Negotiate to push the deadline back</w:t>
            </w:r>
          </w:p>
          <w:p w:rsidR="007D0BB7" w:rsidRDefault="00745081">
            <w:r>
              <w:t>Try to work before clock.</w:t>
            </w:r>
          </w:p>
        </w:tc>
      </w:tr>
      <w:tr w:rsidR="007D0BB7">
        <w:trPr>
          <w:trHeight w:val="288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7D0BB7" w:rsidRDefault="00745081">
            <w:pPr>
              <w:rPr>
                <w:color w:val="FFFFFF"/>
              </w:rPr>
            </w:pPr>
            <w:r>
              <w:rPr>
                <w:b/>
                <w:color w:val="FFFFFF"/>
              </w:rPr>
              <w:t xml:space="preserve">3. </w:t>
            </w:r>
            <w:r>
              <w:rPr>
                <w:color w:val="FFFFFF"/>
              </w:rPr>
              <w:t>The client doesn’t satisfy with the product</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pPr>
              <w:spacing w:after="0"/>
            </w:pPr>
            <w:r>
              <w:t>Medium</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r>
              <w:t xml:space="preserve">Make sure that the product </w:t>
            </w:r>
            <w:r w:rsidR="00E255F1">
              <w:t>meets</w:t>
            </w:r>
            <w:r>
              <w:t xml:space="preserve"> all the requirements and also make sure that the developer team understands what need to be done.</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r>
              <w:t>Arrange a meeting with the client. Then, modify the application to meet the requirements.</w:t>
            </w:r>
          </w:p>
        </w:tc>
      </w:tr>
      <w:tr w:rsidR="007D0BB7">
        <w:trPr>
          <w:trHeight w:val="288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7D0BB7" w:rsidRDefault="00745081">
            <w:pPr>
              <w:rPr>
                <w:b/>
                <w:color w:val="FFFFFF"/>
              </w:rPr>
            </w:pPr>
            <w:r>
              <w:rPr>
                <w:b/>
                <w:color w:val="FFFFFF"/>
              </w:rPr>
              <w:t>Limited resources to complete project</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pPr>
              <w:spacing w:after="0"/>
            </w:pPr>
            <w:r>
              <w:t>Low</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r>
              <w:t>Create a work breakdown structure and specify where our funds will be going towards.</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r>
              <w:t>Negotiate with the client for a higher budget or sacrifice the quality of the product to match resources.</w:t>
            </w:r>
          </w:p>
        </w:tc>
      </w:tr>
    </w:tbl>
    <w:p w:rsidR="007D0BB7" w:rsidRDefault="007D0BB7"/>
    <w:p w:rsidR="007D0BB7" w:rsidRDefault="007D0BB7">
      <w:pPr>
        <w:pStyle w:val="Heading1"/>
        <w:rPr>
          <w:b/>
          <w:sz w:val="36"/>
          <w:szCs w:val="36"/>
        </w:rPr>
      </w:pPr>
      <w:bookmarkStart w:id="27" w:name="_52gtayt801w1" w:colFirst="0" w:colLast="0"/>
      <w:bookmarkEnd w:id="27"/>
    </w:p>
    <w:p w:rsidR="007D0BB7" w:rsidRDefault="007D0BB7">
      <w:pPr>
        <w:pStyle w:val="Heading1"/>
        <w:rPr>
          <w:b/>
          <w:sz w:val="36"/>
          <w:szCs w:val="36"/>
        </w:rPr>
      </w:pPr>
      <w:bookmarkStart w:id="28" w:name="_23zj1xpq1bs" w:colFirst="0" w:colLast="0"/>
      <w:bookmarkEnd w:id="28"/>
    </w:p>
    <w:p w:rsidR="007D0BB7" w:rsidRDefault="007D0BB7">
      <w:pPr>
        <w:pStyle w:val="Heading1"/>
        <w:rPr>
          <w:b/>
          <w:sz w:val="36"/>
          <w:szCs w:val="36"/>
        </w:rPr>
      </w:pPr>
      <w:bookmarkStart w:id="29" w:name="_426nenoovj6y" w:colFirst="0" w:colLast="0"/>
      <w:bookmarkEnd w:id="29"/>
    </w:p>
    <w:p w:rsidR="007D0BB7" w:rsidRDefault="007D0BB7">
      <w:pPr>
        <w:pStyle w:val="Heading1"/>
        <w:rPr>
          <w:b/>
          <w:sz w:val="36"/>
          <w:szCs w:val="36"/>
        </w:rPr>
      </w:pPr>
      <w:bookmarkStart w:id="30" w:name="_9zormfmaw6lu" w:colFirst="0" w:colLast="0"/>
      <w:bookmarkEnd w:id="30"/>
    </w:p>
    <w:p w:rsidR="007D0BB7" w:rsidRDefault="007D0BB7">
      <w:pPr>
        <w:pStyle w:val="Heading1"/>
        <w:rPr>
          <w:b/>
          <w:sz w:val="36"/>
          <w:szCs w:val="36"/>
        </w:rPr>
      </w:pPr>
      <w:bookmarkStart w:id="31" w:name="_ub1xu5iuxjoq" w:colFirst="0" w:colLast="0"/>
      <w:bookmarkEnd w:id="31"/>
    </w:p>
    <w:p w:rsidR="007D0BB7" w:rsidRDefault="007D0BB7"/>
    <w:p w:rsidR="007D0BB7" w:rsidRDefault="007D0BB7"/>
    <w:p w:rsidR="007D0BB7" w:rsidRDefault="007D0BB7"/>
    <w:p w:rsidR="007D0BB7" w:rsidRDefault="007D0BB7"/>
    <w:p w:rsidR="007D0BB7" w:rsidRDefault="007D0BB7"/>
    <w:p w:rsidR="007D0BB7" w:rsidRDefault="007D0BB7"/>
    <w:p w:rsidR="007D0BB7" w:rsidRDefault="007D0BB7">
      <w:pPr>
        <w:pStyle w:val="Heading1"/>
        <w:rPr>
          <w:b/>
          <w:sz w:val="36"/>
          <w:szCs w:val="36"/>
        </w:rPr>
      </w:pPr>
      <w:bookmarkStart w:id="32" w:name="_931gtkmgei2" w:colFirst="0" w:colLast="0"/>
      <w:bookmarkEnd w:id="32"/>
    </w:p>
    <w:p w:rsidR="007D0BB7" w:rsidRDefault="007D0BB7"/>
    <w:p w:rsidR="007D0BB7" w:rsidRDefault="007D0BB7"/>
    <w:p w:rsidR="009E458B" w:rsidRDefault="009E458B"/>
    <w:p w:rsidR="009E458B" w:rsidRDefault="009E458B"/>
    <w:p w:rsidR="009E458B" w:rsidRDefault="009E458B"/>
    <w:p w:rsidR="009E458B" w:rsidRDefault="009E458B"/>
    <w:p w:rsidR="009E458B" w:rsidRDefault="009E458B"/>
    <w:p w:rsidR="009E458B" w:rsidRDefault="009E458B"/>
    <w:p w:rsidR="009E458B" w:rsidRDefault="009E458B"/>
    <w:p w:rsidR="009E458B" w:rsidRDefault="009E458B"/>
    <w:p w:rsidR="00912FFA" w:rsidRDefault="00912FFA"/>
    <w:p w:rsidR="007D0BB7" w:rsidRPr="00E255F1" w:rsidRDefault="00745081">
      <w:pPr>
        <w:pStyle w:val="Heading1"/>
      </w:pPr>
      <w:bookmarkStart w:id="33" w:name="_jxn788d8avcw" w:colFirst="0" w:colLast="0"/>
      <w:bookmarkStart w:id="34" w:name="_Toc525302487"/>
      <w:bookmarkEnd w:id="33"/>
      <w:r w:rsidRPr="00E255F1">
        <w:rPr>
          <w:sz w:val="36"/>
          <w:szCs w:val="36"/>
        </w:rPr>
        <w:lastRenderedPageBreak/>
        <w:t>Project phasing</w:t>
      </w:r>
      <w:bookmarkEnd w:id="34"/>
    </w:p>
    <w:p w:rsidR="007D0BB7" w:rsidRDefault="00745081" w:rsidP="00AB3334">
      <w:r>
        <w:t>In this second chapter, it is described how our team will work on this project step by step, milestone by milestone. In the visual below</w:t>
      </w:r>
      <w:r w:rsidR="004623E8">
        <w:t xml:space="preserve"> the phases </w:t>
      </w:r>
      <w:r w:rsidR="00EE1FFB">
        <w:t>of our project with activities and milestones</w:t>
      </w:r>
      <w:r w:rsidR="008F02F9">
        <w:t xml:space="preserve"> and their dependencies </w:t>
      </w:r>
      <w:r w:rsidR="00204F10">
        <w:t>to each other</w:t>
      </w:r>
      <w:r w:rsidR="00EE1FFB">
        <w:t xml:space="preserve"> are all represented</w:t>
      </w:r>
      <w:r w:rsidR="00930D39">
        <w:t xml:space="preserve"> where </w:t>
      </w:r>
      <w:r w:rsidR="00CE1CE7">
        <w:t>y</w:t>
      </w:r>
      <w:r>
        <w:t xml:space="preserve">ou can see an overview our activities, the phases they occur in and the milestones we’ve decided on. </w:t>
      </w:r>
      <w:r w:rsidR="00CE1CE7">
        <w:t xml:space="preserve">This project </w:t>
      </w:r>
      <w:r w:rsidR="00E93E92">
        <w:t xml:space="preserve">will last 20 weeks to be completed. </w:t>
      </w:r>
      <w:r>
        <w:t>The critical path</w:t>
      </w:r>
      <w:r w:rsidR="00AB3334">
        <w:t xml:space="preserve"> is </w:t>
      </w:r>
      <w:r w:rsidR="00062878">
        <w:t xml:space="preserve">shown with bright green border on lasting </w:t>
      </w:r>
      <w:r w:rsidR="00E52980">
        <w:t xml:space="preserve">activities in building </w:t>
      </w:r>
      <w:r w:rsidR="00A63035">
        <w:t>phase</w:t>
      </w:r>
    </w:p>
    <w:p w:rsidR="007D0BB7" w:rsidRDefault="00912FFA">
      <w:r>
        <w:rPr>
          <w:noProof/>
        </w:rPr>
        <w:drawing>
          <wp:anchor distT="0" distB="0" distL="114300" distR="114300" simplePos="0" relativeHeight="251661312" behindDoc="0" locked="0" layoutInCell="1" allowOverlap="1" wp14:anchorId="78A600B1">
            <wp:simplePos x="0" y="0"/>
            <wp:positionH relativeFrom="margin">
              <wp:align>center</wp:align>
            </wp:positionH>
            <wp:positionV relativeFrom="paragraph">
              <wp:posOffset>209550</wp:posOffset>
            </wp:positionV>
            <wp:extent cx="7502525" cy="3810000"/>
            <wp:effectExtent l="0" t="0" r="3175" b="0"/>
            <wp:wrapThrough wrapText="bothSides">
              <wp:wrapPolygon edited="0">
                <wp:start x="0" y="0"/>
                <wp:lineTo x="0" y="21492"/>
                <wp:lineTo x="21554" y="21492"/>
                <wp:lineTo x="21554" y="0"/>
                <wp:lineTo x="0" y="0"/>
              </wp:wrapPolygon>
            </wp:wrapThrough>
            <wp:docPr id="33" name="Picture 33" descr="A close up of a piece of pap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hasing Diagram.jpg"/>
                    <pic:cNvPicPr/>
                  </pic:nvPicPr>
                  <pic:blipFill>
                    <a:blip r:embed="rId6">
                      <a:extLst>
                        <a:ext uri="{28A0092B-C50C-407E-A947-70E740481C1C}">
                          <a14:useLocalDpi xmlns:a14="http://schemas.microsoft.com/office/drawing/2010/main" val="0"/>
                        </a:ext>
                      </a:extLst>
                    </a:blip>
                    <a:stretch>
                      <a:fillRect/>
                    </a:stretch>
                  </pic:blipFill>
                  <pic:spPr>
                    <a:xfrm>
                      <a:off x="0" y="0"/>
                      <a:ext cx="7502525" cy="3810000"/>
                    </a:xfrm>
                    <a:prstGeom prst="rect">
                      <a:avLst/>
                    </a:prstGeom>
                  </pic:spPr>
                </pic:pic>
              </a:graphicData>
            </a:graphic>
            <wp14:sizeRelH relativeFrom="margin">
              <wp14:pctWidth>0</wp14:pctWidth>
            </wp14:sizeRelH>
            <wp14:sizeRelV relativeFrom="margin">
              <wp14:pctHeight>0</wp14:pctHeight>
            </wp14:sizeRelV>
          </wp:anchor>
        </w:drawing>
      </w:r>
    </w:p>
    <w:p w:rsidR="007D0BB7" w:rsidRDefault="007D0BB7"/>
    <w:p w:rsidR="007D0BB7" w:rsidRDefault="007D0BB7" w:rsidP="00912FFA">
      <w:pPr>
        <w:jc w:val="center"/>
      </w:pPr>
    </w:p>
    <w:p w:rsidR="007D0BB7" w:rsidRDefault="007D0BB7"/>
    <w:p w:rsidR="007D0BB7" w:rsidRDefault="007D0BB7"/>
    <w:p w:rsidR="007D0BB7" w:rsidRDefault="007D0BB7"/>
    <w:p w:rsidR="009E458B" w:rsidRDefault="009E458B"/>
    <w:p w:rsidR="009E458B" w:rsidRDefault="009E458B"/>
    <w:p w:rsidR="007D0BB7" w:rsidRDefault="007D0BB7"/>
    <w:p w:rsidR="007D0BB7" w:rsidRDefault="007D0BB7"/>
    <w:p w:rsidR="00912FFA" w:rsidRDefault="00912FFA"/>
    <w:p w:rsidR="007D0BB7" w:rsidRPr="00E255F1" w:rsidRDefault="00745081">
      <w:pPr>
        <w:pStyle w:val="Heading2"/>
      </w:pPr>
      <w:bookmarkStart w:id="35" w:name="_8erf77vtu8e4" w:colFirst="0" w:colLast="0"/>
      <w:bookmarkStart w:id="36" w:name="_Toc525302488"/>
      <w:bookmarkEnd w:id="35"/>
      <w:r w:rsidRPr="00E255F1">
        <w:rPr>
          <w:sz w:val="28"/>
          <w:szCs w:val="28"/>
        </w:rPr>
        <w:lastRenderedPageBreak/>
        <w:t>Phase 1: Initiation</w:t>
      </w:r>
      <w:bookmarkEnd w:id="36"/>
    </w:p>
    <w:p w:rsidR="007D0BB7" w:rsidRDefault="00745081">
      <w:r>
        <w:t>During this first phase, the project’s objective is identified.</w:t>
      </w:r>
    </w:p>
    <w:p w:rsidR="00507147" w:rsidRDefault="005C5C9F">
      <w:pPr>
        <w:rPr>
          <w:u w:val="single"/>
        </w:rPr>
      </w:pPr>
      <w:r>
        <w:rPr>
          <w:u w:val="single"/>
        </w:rPr>
        <w:t xml:space="preserve">Activity: </w:t>
      </w:r>
      <w:r w:rsidR="00006CA5">
        <w:rPr>
          <w:u w:val="single"/>
        </w:rPr>
        <w:t>Establish the group and get p</w:t>
      </w:r>
      <w:r>
        <w:rPr>
          <w:u w:val="single"/>
        </w:rPr>
        <w:t>repare</w:t>
      </w:r>
      <w:r w:rsidR="00006CA5">
        <w:rPr>
          <w:u w:val="single"/>
        </w:rPr>
        <w:t>d</w:t>
      </w:r>
      <w:r>
        <w:rPr>
          <w:u w:val="single"/>
        </w:rPr>
        <w:t xml:space="preserve"> </w:t>
      </w:r>
      <w:r w:rsidR="008C367A">
        <w:rPr>
          <w:u w:val="single"/>
        </w:rPr>
        <w:t xml:space="preserve">for </w:t>
      </w:r>
      <w:r>
        <w:rPr>
          <w:u w:val="single"/>
        </w:rPr>
        <w:t>the interview:</w:t>
      </w:r>
    </w:p>
    <w:p w:rsidR="005C5C9F" w:rsidRDefault="005C5C9F">
      <w:r>
        <w:t>Tasks for this activity are:</w:t>
      </w:r>
    </w:p>
    <w:p w:rsidR="009E3F0E" w:rsidRDefault="009E3F0E" w:rsidP="005C5C9F">
      <w:pPr>
        <w:pStyle w:val="ListParagraph"/>
        <w:numPr>
          <w:ilvl w:val="0"/>
          <w:numId w:val="23"/>
        </w:numPr>
      </w:pPr>
      <w:r>
        <w:t>Establish group</w:t>
      </w:r>
      <w:r w:rsidR="009E6FF8">
        <w:t xml:space="preserve"> and choose participants</w:t>
      </w:r>
    </w:p>
    <w:p w:rsidR="006C6F9B" w:rsidRDefault="006C6F9B" w:rsidP="005C5C9F">
      <w:pPr>
        <w:pStyle w:val="ListParagraph"/>
        <w:numPr>
          <w:ilvl w:val="0"/>
          <w:numId w:val="23"/>
        </w:numPr>
      </w:pPr>
      <w:r>
        <w:t>Choose group leader</w:t>
      </w:r>
      <w:r w:rsidR="00A260C7">
        <w:t xml:space="preserve"> of team</w:t>
      </w:r>
    </w:p>
    <w:p w:rsidR="008C367A" w:rsidRDefault="008C367A" w:rsidP="005C5C9F">
      <w:pPr>
        <w:pStyle w:val="ListParagraph"/>
        <w:numPr>
          <w:ilvl w:val="0"/>
          <w:numId w:val="23"/>
        </w:numPr>
      </w:pPr>
      <w:r>
        <w:t>Choose a name for group</w:t>
      </w:r>
    </w:p>
    <w:p w:rsidR="008C367A" w:rsidRDefault="008C367A" w:rsidP="005C5C9F">
      <w:pPr>
        <w:pStyle w:val="ListParagraph"/>
        <w:numPr>
          <w:ilvl w:val="0"/>
          <w:numId w:val="23"/>
        </w:numPr>
      </w:pPr>
      <w:r>
        <w:t>Design a logo for group</w:t>
      </w:r>
    </w:p>
    <w:p w:rsidR="00DC6764" w:rsidRDefault="00DC6764" w:rsidP="00DC6764">
      <w:pPr>
        <w:pStyle w:val="ListParagraph"/>
        <w:numPr>
          <w:ilvl w:val="0"/>
          <w:numId w:val="23"/>
        </w:numPr>
      </w:pPr>
      <w:r>
        <w:t>Create a time schedule for group meeting</w:t>
      </w:r>
    </w:p>
    <w:p w:rsidR="005C5C9F" w:rsidRDefault="005C5C9F" w:rsidP="005C5C9F">
      <w:pPr>
        <w:pStyle w:val="ListParagraph"/>
        <w:numPr>
          <w:ilvl w:val="0"/>
          <w:numId w:val="23"/>
        </w:numPr>
      </w:pPr>
      <w:r>
        <w:t xml:space="preserve">Evaluate provided </w:t>
      </w:r>
      <w:r w:rsidR="008C367A">
        <w:t>information upon project</w:t>
      </w:r>
    </w:p>
    <w:p w:rsidR="00DC6764" w:rsidRDefault="00DC6764" w:rsidP="005C5C9F">
      <w:pPr>
        <w:pStyle w:val="ListParagraph"/>
        <w:numPr>
          <w:ilvl w:val="0"/>
          <w:numId w:val="23"/>
        </w:numPr>
      </w:pPr>
      <w:r>
        <w:t xml:space="preserve">Make Question </w:t>
      </w:r>
      <w:r w:rsidR="00006CA5">
        <w:t>for interview with client</w:t>
      </w:r>
    </w:p>
    <w:p w:rsidR="00507147" w:rsidRPr="00E432A1" w:rsidRDefault="00E432A1">
      <w:r w:rsidRPr="00E432A1">
        <w:t>Estimated duration</w:t>
      </w:r>
      <w:r w:rsidR="00A66A72">
        <w:t xml:space="preserve"> is 1 week and 32 man hours</w:t>
      </w:r>
    </w:p>
    <w:p w:rsidR="007D0BB7" w:rsidRDefault="00745081">
      <w:pPr>
        <w:rPr>
          <w:u w:val="single"/>
        </w:rPr>
      </w:pPr>
      <w:r>
        <w:rPr>
          <w:u w:val="single"/>
        </w:rPr>
        <w:t>Activity: Discuss about the project with the client</w:t>
      </w:r>
    </w:p>
    <w:p w:rsidR="007D0BB7" w:rsidRDefault="00745081">
      <w:r>
        <w:t>Tasks for this activity are:</w:t>
      </w:r>
    </w:p>
    <w:p w:rsidR="007D0BB7" w:rsidRDefault="00E255F1">
      <w:pPr>
        <w:numPr>
          <w:ilvl w:val="0"/>
          <w:numId w:val="18"/>
        </w:numPr>
        <w:contextualSpacing/>
      </w:pPr>
      <w:r>
        <w:t>Arrange</w:t>
      </w:r>
      <w:r w:rsidR="00745081">
        <w:t xml:space="preserve"> meeting with the client</w:t>
      </w:r>
    </w:p>
    <w:p w:rsidR="007D0BB7" w:rsidRDefault="00745081">
      <w:pPr>
        <w:numPr>
          <w:ilvl w:val="0"/>
          <w:numId w:val="18"/>
        </w:numPr>
        <w:contextualSpacing/>
      </w:pPr>
      <w:r>
        <w:t xml:space="preserve">Interviewing the client </w:t>
      </w:r>
      <w:r w:rsidR="00B71EFB">
        <w:t>and share</w:t>
      </w:r>
      <w:r>
        <w:t xml:space="preserve"> questions</w:t>
      </w:r>
      <w:r w:rsidR="00B71EFB">
        <w:t xml:space="preserve"> with him</w:t>
      </w:r>
    </w:p>
    <w:p w:rsidR="007D0BB7" w:rsidRDefault="00745081">
      <w:pPr>
        <w:numPr>
          <w:ilvl w:val="0"/>
          <w:numId w:val="18"/>
        </w:numPr>
        <w:contextualSpacing/>
      </w:pPr>
      <w:r>
        <w:t>Discuss the current situation, the problems, and the desired end results.</w:t>
      </w:r>
    </w:p>
    <w:p w:rsidR="007D0BB7" w:rsidRDefault="00745081">
      <w:pPr>
        <w:numPr>
          <w:ilvl w:val="0"/>
          <w:numId w:val="18"/>
        </w:numPr>
        <w:contextualSpacing/>
      </w:pPr>
      <w:r>
        <w:t xml:space="preserve">Define each task for each team </w:t>
      </w:r>
      <w:r w:rsidR="00E255F1">
        <w:t>member (</w:t>
      </w:r>
      <w:r>
        <w:t>project leader, specialist</w:t>
      </w:r>
      <w:r w:rsidR="00E255F1">
        <w:t>, etc.</w:t>
      </w:r>
      <w:r>
        <w:t>).</w:t>
      </w:r>
    </w:p>
    <w:p w:rsidR="007D0BB7" w:rsidRDefault="00745081">
      <w:pPr>
        <w:numPr>
          <w:ilvl w:val="0"/>
          <w:numId w:val="18"/>
        </w:numPr>
        <w:contextualSpacing/>
      </w:pPr>
      <w:r>
        <w:t>Evaluating similar solutions on the market</w:t>
      </w:r>
    </w:p>
    <w:p w:rsidR="007D0BB7" w:rsidRDefault="00745081">
      <w:pPr>
        <w:numPr>
          <w:ilvl w:val="0"/>
          <w:numId w:val="18"/>
        </w:numPr>
        <w:contextualSpacing/>
      </w:pPr>
      <w:r>
        <w:t>Create a mind map</w:t>
      </w:r>
    </w:p>
    <w:p w:rsidR="007D0BB7" w:rsidRDefault="00745081">
      <w:pPr>
        <w:numPr>
          <w:ilvl w:val="0"/>
          <w:numId w:val="18"/>
        </w:numPr>
        <w:contextualSpacing/>
      </w:pPr>
      <w:r>
        <w:t>Define the project phasing</w:t>
      </w:r>
    </w:p>
    <w:p w:rsidR="007D0BB7" w:rsidRDefault="00745081">
      <w:r>
        <w:t xml:space="preserve">Estimated duration is 1 week and </w:t>
      </w:r>
      <w:r w:rsidR="00F669DF">
        <w:t>32</w:t>
      </w:r>
      <w:r>
        <w:t xml:space="preserve"> man hours.</w:t>
      </w:r>
    </w:p>
    <w:p w:rsidR="007D0BB7" w:rsidRDefault="00745081">
      <w:r>
        <w:t>Deliverables for milestone M1 are:</w:t>
      </w:r>
    </w:p>
    <w:p w:rsidR="007D0BB7" w:rsidRDefault="00745081">
      <w:pPr>
        <w:numPr>
          <w:ilvl w:val="0"/>
          <w:numId w:val="3"/>
        </w:numPr>
        <w:contextualSpacing/>
      </w:pPr>
      <w:r>
        <w:t>Detailed work division among team members</w:t>
      </w:r>
    </w:p>
    <w:p w:rsidR="00DC6764" w:rsidRDefault="00DC6764">
      <w:pPr>
        <w:numPr>
          <w:ilvl w:val="0"/>
          <w:numId w:val="3"/>
        </w:numPr>
        <w:contextualSpacing/>
      </w:pPr>
      <w:r>
        <w:t>A name and logo for the group</w:t>
      </w:r>
    </w:p>
    <w:p w:rsidR="007D0BB7" w:rsidRDefault="00745081">
      <w:pPr>
        <w:numPr>
          <w:ilvl w:val="0"/>
          <w:numId w:val="3"/>
        </w:numPr>
        <w:contextualSpacing/>
      </w:pPr>
      <w:r>
        <w:t>The project plan</w:t>
      </w:r>
    </w:p>
    <w:p w:rsidR="007D0BB7" w:rsidRDefault="00745081">
      <w:pPr>
        <w:numPr>
          <w:ilvl w:val="0"/>
          <w:numId w:val="3"/>
        </w:numPr>
        <w:contextualSpacing/>
      </w:pPr>
      <w:proofErr w:type="spellStart"/>
      <w:r>
        <w:t>Mindmap</w:t>
      </w:r>
      <w:proofErr w:type="spellEnd"/>
    </w:p>
    <w:p w:rsidR="007D0BB7" w:rsidRDefault="007D0BB7">
      <w:pPr>
        <w:ind w:left="720"/>
      </w:pPr>
    </w:p>
    <w:p w:rsidR="007D0BB7" w:rsidRDefault="007D0BB7">
      <w:pPr>
        <w:pStyle w:val="Heading2"/>
        <w:rPr>
          <w:b/>
          <w:sz w:val="28"/>
          <w:szCs w:val="28"/>
        </w:rPr>
      </w:pPr>
      <w:bookmarkStart w:id="37" w:name="_ezzw0hqu533" w:colFirst="0" w:colLast="0"/>
      <w:bookmarkEnd w:id="37"/>
    </w:p>
    <w:p w:rsidR="007D0BB7" w:rsidRDefault="007D0BB7">
      <w:pPr>
        <w:pStyle w:val="Heading2"/>
        <w:rPr>
          <w:b/>
          <w:sz w:val="28"/>
          <w:szCs w:val="28"/>
        </w:rPr>
      </w:pPr>
      <w:bookmarkStart w:id="38" w:name="_w955kbvszx86" w:colFirst="0" w:colLast="0"/>
      <w:bookmarkEnd w:id="38"/>
    </w:p>
    <w:p w:rsidR="007D0BB7" w:rsidRDefault="007D0BB7">
      <w:pPr>
        <w:pStyle w:val="Heading2"/>
        <w:rPr>
          <w:b/>
          <w:sz w:val="28"/>
          <w:szCs w:val="28"/>
        </w:rPr>
      </w:pPr>
      <w:bookmarkStart w:id="39" w:name="_k83t7bdakrm" w:colFirst="0" w:colLast="0"/>
      <w:bookmarkEnd w:id="39"/>
    </w:p>
    <w:p w:rsidR="007D0BB7" w:rsidRDefault="007D0BB7">
      <w:pPr>
        <w:pStyle w:val="Heading2"/>
        <w:rPr>
          <w:b/>
          <w:sz w:val="28"/>
          <w:szCs w:val="28"/>
        </w:rPr>
      </w:pPr>
      <w:bookmarkStart w:id="40" w:name="_1i0imygboaq3" w:colFirst="0" w:colLast="0"/>
      <w:bookmarkEnd w:id="40"/>
    </w:p>
    <w:p w:rsidR="00E255F1" w:rsidRDefault="00E255F1">
      <w:bookmarkStart w:id="41" w:name="_3rxfne42tkfd" w:colFirst="0" w:colLast="0"/>
      <w:bookmarkEnd w:id="41"/>
    </w:p>
    <w:p w:rsidR="009E458B" w:rsidRDefault="009E458B"/>
    <w:p w:rsidR="007D0BB7" w:rsidRPr="00E255F1" w:rsidRDefault="00745081">
      <w:pPr>
        <w:pStyle w:val="Heading2"/>
      </w:pPr>
      <w:bookmarkStart w:id="42" w:name="_7hnrxcjguvz9" w:colFirst="0" w:colLast="0"/>
      <w:bookmarkStart w:id="43" w:name="_Toc525302489"/>
      <w:bookmarkEnd w:id="42"/>
      <w:r w:rsidRPr="00E255F1">
        <w:rPr>
          <w:sz w:val="28"/>
          <w:szCs w:val="28"/>
        </w:rPr>
        <w:lastRenderedPageBreak/>
        <w:t>Phase 2: Definition</w:t>
      </w:r>
      <w:bookmarkEnd w:id="43"/>
    </w:p>
    <w:p w:rsidR="007D0BB7" w:rsidRDefault="00745081">
      <w:r>
        <w:t>During this second phase, we will define the needed requirements for the remaining phases.</w:t>
      </w:r>
    </w:p>
    <w:p w:rsidR="00253FCF" w:rsidRDefault="00253FCF">
      <w:pPr>
        <w:rPr>
          <w:u w:val="single"/>
        </w:rPr>
      </w:pPr>
    </w:p>
    <w:p w:rsidR="00253FCF" w:rsidRDefault="00253FCF">
      <w:pPr>
        <w:rPr>
          <w:u w:val="single"/>
        </w:rPr>
      </w:pPr>
      <w:r>
        <w:rPr>
          <w:u w:val="single"/>
        </w:rPr>
        <w:t>Activity: Make the first draft of Project</w:t>
      </w:r>
      <w:r w:rsidR="00F669DF">
        <w:rPr>
          <w:u w:val="single"/>
        </w:rPr>
        <w:t xml:space="preserve"> Plan</w:t>
      </w:r>
    </w:p>
    <w:p w:rsidR="00F669DF" w:rsidRDefault="00F669DF">
      <w:r>
        <w:t>Tasks for this activity are:</w:t>
      </w:r>
    </w:p>
    <w:p w:rsidR="00F669DF" w:rsidRDefault="00F669DF" w:rsidP="00F669DF">
      <w:pPr>
        <w:pStyle w:val="ListParagraph"/>
        <w:numPr>
          <w:ilvl w:val="0"/>
          <w:numId w:val="24"/>
        </w:numPr>
      </w:pPr>
      <w:r>
        <w:t>Design outline and structure of Project Plan for Client</w:t>
      </w:r>
    </w:p>
    <w:p w:rsidR="006C6F9B" w:rsidRDefault="006C6F9B" w:rsidP="00F669DF">
      <w:pPr>
        <w:pStyle w:val="ListParagraph"/>
        <w:numPr>
          <w:ilvl w:val="0"/>
          <w:numId w:val="24"/>
        </w:numPr>
      </w:pPr>
      <w:r>
        <w:t>Explain the initial situation</w:t>
      </w:r>
    </w:p>
    <w:p w:rsidR="00F669DF" w:rsidRDefault="006C6F9B" w:rsidP="00F669DF">
      <w:pPr>
        <w:pStyle w:val="ListParagraph"/>
        <w:numPr>
          <w:ilvl w:val="0"/>
          <w:numId w:val="24"/>
        </w:numPr>
      </w:pPr>
      <w:r>
        <w:t>Provide problem description</w:t>
      </w:r>
    </w:p>
    <w:p w:rsidR="00CF373E" w:rsidRDefault="00CF373E" w:rsidP="00F669DF">
      <w:pPr>
        <w:pStyle w:val="ListParagraph"/>
        <w:numPr>
          <w:ilvl w:val="0"/>
          <w:numId w:val="24"/>
        </w:numPr>
      </w:pPr>
      <w:r>
        <w:t xml:space="preserve">Determine (non)deliverables </w:t>
      </w:r>
    </w:p>
    <w:p w:rsidR="00A260C7" w:rsidRDefault="00A260C7" w:rsidP="00F669DF">
      <w:pPr>
        <w:pStyle w:val="ListParagraph"/>
        <w:numPr>
          <w:ilvl w:val="0"/>
          <w:numId w:val="24"/>
        </w:numPr>
      </w:pPr>
      <w:r>
        <w:t>Determine Constraint and Risks</w:t>
      </w:r>
    </w:p>
    <w:p w:rsidR="00CF373E" w:rsidRDefault="00CF373E" w:rsidP="00F669DF">
      <w:pPr>
        <w:pStyle w:val="ListParagraph"/>
        <w:numPr>
          <w:ilvl w:val="0"/>
          <w:numId w:val="24"/>
        </w:numPr>
      </w:pPr>
      <w:r>
        <w:t>Scheduling the outline of project phasing</w:t>
      </w:r>
    </w:p>
    <w:p w:rsidR="00CF373E" w:rsidRPr="00F669DF" w:rsidRDefault="00CF373E" w:rsidP="00CF373E">
      <w:r>
        <w:t>Estimated</w:t>
      </w:r>
      <w:r w:rsidR="001A33CB">
        <w:t xml:space="preserve"> duration</w:t>
      </w:r>
      <w:r w:rsidR="001F6C0B">
        <w:t>: 2 weeks and 64 Hours</w:t>
      </w:r>
    </w:p>
    <w:p w:rsidR="007D0BB7" w:rsidRDefault="00745081">
      <w:pPr>
        <w:rPr>
          <w:u w:val="single"/>
        </w:rPr>
      </w:pPr>
      <w:r>
        <w:rPr>
          <w:u w:val="single"/>
        </w:rPr>
        <w:t>Activity: Discuss the constraints and requirements of the apps and website.</w:t>
      </w:r>
    </w:p>
    <w:p w:rsidR="007D0BB7" w:rsidRDefault="00745081">
      <w:r>
        <w:t>Tasks for this activity are:</w:t>
      </w:r>
    </w:p>
    <w:p w:rsidR="007D0BB7" w:rsidRDefault="00745081">
      <w:pPr>
        <w:numPr>
          <w:ilvl w:val="0"/>
          <w:numId w:val="10"/>
        </w:numPr>
        <w:contextualSpacing/>
      </w:pPr>
      <w:r>
        <w:t>Make a choice on which programming language we’re going to be used to make the apps.</w:t>
      </w:r>
    </w:p>
    <w:p w:rsidR="007D0BB7" w:rsidRDefault="00745081">
      <w:pPr>
        <w:numPr>
          <w:ilvl w:val="0"/>
          <w:numId w:val="10"/>
        </w:numPr>
        <w:contextualSpacing/>
      </w:pPr>
      <w:r>
        <w:t>Make a choice on which framework we’re going to use for the website.</w:t>
      </w:r>
    </w:p>
    <w:p w:rsidR="007D0BB7" w:rsidRDefault="00745081">
      <w:pPr>
        <w:numPr>
          <w:ilvl w:val="0"/>
          <w:numId w:val="10"/>
        </w:numPr>
        <w:contextualSpacing/>
      </w:pPr>
      <w:r>
        <w:t>Make a choice on which modeling tool we’re going to use for the data model of the database.</w:t>
      </w:r>
    </w:p>
    <w:p w:rsidR="001F6C0B" w:rsidRDefault="001F6C0B">
      <w:pPr>
        <w:numPr>
          <w:ilvl w:val="0"/>
          <w:numId w:val="10"/>
        </w:numPr>
        <w:contextualSpacing/>
      </w:pPr>
      <w:r>
        <w:t xml:space="preserve">Make some investigation upon which means of identification should be </w:t>
      </w:r>
      <w:r w:rsidR="000E4677">
        <w:t>chosen</w:t>
      </w:r>
    </w:p>
    <w:p w:rsidR="000E4677" w:rsidRDefault="000E4677">
      <w:pPr>
        <w:numPr>
          <w:ilvl w:val="0"/>
          <w:numId w:val="10"/>
        </w:numPr>
        <w:contextualSpacing/>
      </w:pPr>
      <w:r>
        <w:t>Provide first draft</w:t>
      </w:r>
      <w:r w:rsidR="00875F29">
        <w:t xml:space="preserve"> of Setup Document</w:t>
      </w:r>
    </w:p>
    <w:p w:rsidR="006D5BE2" w:rsidRDefault="006D5BE2">
      <w:pPr>
        <w:numPr>
          <w:ilvl w:val="0"/>
          <w:numId w:val="10"/>
        </w:numPr>
        <w:contextualSpacing/>
      </w:pPr>
      <w:r>
        <w:t xml:space="preserve">Revise and provide Final version of Project Plan </w:t>
      </w:r>
    </w:p>
    <w:p w:rsidR="007D0BB7" w:rsidRDefault="00745081">
      <w:r>
        <w:t xml:space="preserve">Estimated duration is </w:t>
      </w:r>
      <w:r w:rsidR="00875F29">
        <w:t>1</w:t>
      </w:r>
      <w:r>
        <w:t xml:space="preserve"> weeks and </w:t>
      </w:r>
      <w:r w:rsidR="00875F29">
        <w:t>32</w:t>
      </w:r>
      <w:r>
        <w:t xml:space="preserve"> man hours.</w:t>
      </w:r>
    </w:p>
    <w:p w:rsidR="007D0BB7" w:rsidRDefault="007D0BB7"/>
    <w:p w:rsidR="007D0BB7" w:rsidRDefault="00745081">
      <w:r>
        <w:t>Deliverables for milestone M2 are:</w:t>
      </w:r>
    </w:p>
    <w:p w:rsidR="007D0BB7" w:rsidRDefault="00745081">
      <w:pPr>
        <w:numPr>
          <w:ilvl w:val="0"/>
          <w:numId w:val="19"/>
        </w:numPr>
        <w:contextualSpacing/>
      </w:pPr>
      <w:r>
        <w:t>The programming language that’s going to be used for the apps.</w:t>
      </w:r>
    </w:p>
    <w:p w:rsidR="007D0BB7" w:rsidRDefault="00745081">
      <w:pPr>
        <w:numPr>
          <w:ilvl w:val="0"/>
          <w:numId w:val="19"/>
        </w:numPr>
        <w:contextualSpacing/>
      </w:pPr>
      <w:r>
        <w:t>The framework that’s going to be used for the website.</w:t>
      </w:r>
    </w:p>
    <w:p w:rsidR="007D0BB7" w:rsidRDefault="00745081">
      <w:pPr>
        <w:numPr>
          <w:ilvl w:val="0"/>
          <w:numId w:val="19"/>
        </w:numPr>
        <w:contextualSpacing/>
      </w:pPr>
      <w:r>
        <w:t>The modeling tool we’re going to use for the data model of the database.</w:t>
      </w:r>
    </w:p>
    <w:p w:rsidR="006D5BE2" w:rsidRDefault="006D5BE2">
      <w:pPr>
        <w:numPr>
          <w:ilvl w:val="0"/>
          <w:numId w:val="19"/>
        </w:numPr>
        <w:contextualSpacing/>
      </w:pPr>
      <w:r>
        <w:t>Final version of project plan</w:t>
      </w:r>
    </w:p>
    <w:p w:rsidR="009059BC" w:rsidRDefault="009059BC">
      <w:pPr>
        <w:numPr>
          <w:ilvl w:val="0"/>
          <w:numId w:val="19"/>
        </w:numPr>
        <w:contextualSpacing/>
      </w:pPr>
      <w:r>
        <w:t>Draft of Setup Document</w:t>
      </w:r>
    </w:p>
    <w:p w:rsidR="007D0BB7" w:rsidRDefault="007D0BB7"/>
    <w:p w:rsidR="007D0BB7" w:rsidRDefault="007D0BB7"/>
    <w:p w:rsidR="007D0BB7" w:rsidRDefault="007D0BB7"/>
    <w:p w:rsidR="009E458B" w:rsidRDefault="009E458B"/>
    <w:p w:rsidR="007D0BB7" w:rsidRPr="00E255F1" w:rsidRDefault="00745081">
      <w:pPr>
        <w:pStyle w:val="Heading2"/>
        <w:rPr>
          <w:sz w:val="28"/>
          <w:szCs w:val="28"/>
        </w:rPr>
      </w:pPr>
      <w:bookmarkStart w:id="44" w:name="_eg7k6gjggayc" w:colFirst="0" w:colLast="0"/>
      <w:bookmarkStart w:id="45" w:name="_Toc525302490"/>
      <w:bookmarkEnd w:id="44"/>
      <w:r w:rsidRPr="00E255F1">
        <w:rPr>
          <w:sz w:val="28"/>
          <w:szCs w:val="28"/>
        </w:rPr>
        <w:lastRenderedPageBreak/>
        <w:t>Phase 3: Design</w:t>
      </w:r>
      <w:bookmarkEnd w:id="45"/>
    </w:p>
    <w:p w:rsidR="007D0BB7" w:rsidRDefault="00745081">
      <w:r>
        <w:t>During this third phase, we have 2 major activities: Making the design of the website and making the design of the user interfaces of the C# applications. For these activities, the tasks are described below.</w:t>
      </w:r>
    </w:p>
    <w:p w:rsidR="007D0BB7" w:rsidRDefault="00745081">
      <w:pPr>
        <w:rPr>
          <w:u w:val="single"/>
        </w:rPr>
      </w:pPr>
      <w:r>
        <w:rPr>
          <w:u w:val="single"/>
        </w:rPr>
        <w:t>Activity: Design the website</w:t>
      </w:r>
    </w:p>
    <w:p w:rsidR="007D0BB7" w:rsidRDefault="00745081">
      <w:r>
        <w:t>Tasks for this activity are:</w:t>
      </w:r>
    </w:p>
    <w:p w:rsidR="007D0BB7" w:rsidRDefault="00745081">
      <w:pPr>
        <w:numPr>
          <w:ilvl w:val="0"/>
          <w:numId w:val="8"/>
        </w:numPr>
        <w:contextualSpacing/>
      </w:pPr>
      <w:r>
        <w:t>Look at websites which have the same use case for inspiration</w:t>
      </w:r>
    </w:p>
    <w:p w:rsidR="007D0BB7" w:rsidRDefault="00745081">
      <w:pPr>
        <w:numPr>
          <w:ilvl w:val="0"/>
          <w:numId w:val="8"/>
        </w:numPr>
        <w:contextualSpacing/>
      </w:pPr>
      <w:r>
        <w:t>Look at website templates for inspiration.</w:t>
      </w:r>
    </w:p>
    <w:p w:rsidR="007D0BB7" w:rsidRDefault="00745081">
      <w:pPr>
        <w:numPr>
          <w:ilvl w:val="0"/>
          <w:numId w:val="8"/>
        </w:numPr>
        <w:contextualSpacing/>
      </w:pPr>
      <w:r>
        <w:t>Create the wireframe of the website</w:t>
      </w:r>
    </w:p>
    <w:p w:rsidR="007D0BB7" w:rsidRDefault="00745081">
      <w:r>
        <w:t xml:space="preserve">Estimated duration is 1 week and </w:t>
      </w:r>
      <w:r w:rsidR="003F17F5">
        <w:t>32</w:t>
      </w:r>
      <w:r>
        <w:t xml:space="preserve"> man hours.</w:t>
      </w:r>
    </w:p>
    <w:p w:rsidR="007D0BB7" w:rsidRDefault="007D0BB7"/>
    <w:p w:rsidR="007D0BB7" w:rsidRDefault="00745081">
      <w:pPr>
        <w:rPr>
          <w:u w:val="single"/>
        </w:rPr>
      </w:pPr>
      <w:r>
        <w:rPr>
          <w:u w:val="single"/>
        </w:rPr>
        <w:t>Activity: Design the user interfaces for the C# applications</w:t>
      </w:r>
    </w:p>
    <w:p w:rsidR="007D0BB7" w:rsidRDefault="00745081">
      <w:pPr>
        <w:rPr>
          <w:u w:val="single"/>
        </w:rPr>
      </w:pPr>
      <w:r>
        <w:t>Tasks for this activity are:</w:t>
      </w:r>
    </w:p>
    <w:p w:rsidR="007D0BB7" w:rsidRDefault="00745081">
      <w:pPr>
        <w:numPr>
          <w:ilvl w:val="0"/>
          <w:numId w:val="16"/>
        </w:numPr>
        <w:contextualSpacing/>
      </w:pPr>
      <w:r>
        <w:t>Think about the requirements which need for the user interface.</w:t>
      </w:r>
    </w:p>
    <w:p w:rsidR="007D0BB7" w:rsidRDefault="00745081">
      <w:pPr>
        <w:numPr>
          <w:ilvl w:val="0"/>
          <w:numId w:val="16"/>
        </w:numPr>
        <w:contextualSpacing/>
      </w:pPr>
      <w:r>
        <w:t>Make an initial draft of the user interface</w:t>
      </w:r>
    </w:p>
    <w:p w:rsidR="007D0BB7" w:rsidRDefault="00745081">
      <w:pPr>
        <w:numPr>
          <w:ilvl w:val="0"/>
          <w:numId w:val="16"/>
        </w:numPr>
        <w:contextualSpacing/>
      </w:pPr>
      <w:r>
        <w:t>Once the design has be finalized, different iterations will be made from it with each their own exclusivity.</w:t>
      </w:r>
    </w:p>
    <w:p w:rsidR="007D0BB7" w:rsidRDefault="00745081">
      <w:pPr>
        <w:numPr>
          <w:ilvl w:val="0"/>
          <w:numId w:val="16"/>
        </w:numPr>
        <w:contextualSpacing/>
      </w:pPr>
      <w:r>
        <w:t>Write pseudocode to make the next phase easier</w:t>
      </w:r>
    </w:p>
    <w:p w:rsidR="007D0BB7" w:rsidRDefault="00745081">
      <w:r>
        <w:t xml:space="preserve">Estimated duration is 1 week and </w:t>
      </w:r>
      <w:r w:rsidR="003F17F5">
        <w:t>32</w:t>
      </w:r>
      <w:r>
        <w:t xml:space="preserve"> man hours. </w:t>
      </w:r>
    </w:p>
    <w:p w:rsidR="007D0BB7" w:rsidRDefault="007D0BB7"/>
    <w:p w:rsidR="007D0BB7" w:rsidRDefault="00745081">
      <w:pPr>
        <w:rPr>
          <w:u w:val="single"/>
        </w:rPr>
      </w:pPr>
      <w:r>
        <w:rPr>
          <w:u w:val="single"/>
        </w:rPr>
        <w:t>Activity: Design the database</w:t>
      </w:r>
    </w:p>
    <w:p w:rsidR="007D0BB7" w:rsidRDefault="00745081">
      <w:pPr>
        <w:rPr>
          <w:u w:val="single"/>
        </w:rPr>
      </w:pPr>
      <w:r>
        <w:t>Tasks for this activity are:</w:t>
      </w:r>
    </w:p>
    <w:p w:rsidR="007D0BB7" w:rsidRDefault="00745081">
      <w:pPr>
        <w:numPr>
          <w:ilvl w:val="0"/>
          <w:numId w:val="2"/>
        </w:numPr>
        <w:contextualSpacing/>
      </w:pPr>
      <w:r>
        <w:t>Make the tables for the database</w:t>
      </w:r>
    </w:p>
    <w:p w:rsidR="007D0BB7" w:rsidRDefault="00745081">
      <w:pPr>
        <w:numPr>
          <w:ilvl w:val="0"/>
          <w:numId w:val="2"/>
        </w:numPr>
        <w:contextualSpacing/>
      </w:pPr>
      <w:r>
        <w:t>use normalization to convert them into an ERD.</w:t>
      </w:r>
    </w:p>
    <w:p w:rsidR="007D0BB7" w:rsidRDefault="00745081">
      <w:pPr>
        <w:numPr>
          <w:ilvl w:val="0"/>
          <w:numId w:val="2"/>
        </w:numPr>
        <w:contextualSpacing/>
      </w:pPr>
      <w:r>
        <w:t>Convert the ERD into a data model</w:t>
      </w:r>
    </w:p>
    <w:p w:rsidR="007D0BB7" w:rsidRDefault="00745081">
      <w:pPr>
        <w:numPr>
          <w:ilvl w:val="0"/>
          <w:numId w:val="2"/>
        </w:numPr>
        <w:contextualSpacing/>
      </w:pPr>
      <w:r>
        <w:t>Make a database design based on the data model</w:t>
      </w:r>
    </w:p>
    <w:p w:rsidR="007D0BB7" w:rsidRDefault="00745081">
      <w:r>
        <w:t xml:space="preserve">Estimated duration is 1 weeks and </w:t>
      </w:r>
      <w:r w:rsidR="003F17F5">
        <w:t>32</w:t>
      </w:r>
      <w:r>
        <w:t xml:space="preserve"> man hours</w:t>
      </w:r>
    </w:p>
    <w:p w:rsidR="007D0BB7" w:rsidRDefault="007D0BB7">
      <w:pPr>
        <w:ind w:left="720"/>
      </w:pPr>
    </w:p>
    <w:p w:rsidR="007D0BB7" w:rsidRDefault="00745081">
      <w:r>
        <w:t>Deliverables for milestone M3 are:</w:t>
      </w:r>
    </w:p>
    <w:p w:rsidR="007D0BB7" w:rsidRDefault="00745081">
      <w:pPr>
        <w:numPr>
          <w:ilvl w:val="0"/>
          <w:numId w:val="11"/>
        </w:numPr>
        <w:contextualSpacing/>
      </w:pPr>
      <w:r>
        <w:t xml:space="preserve">The website’s design </w:t>
      </w:r>
      <w:r w:rsidR="00E255F1">
        <w:tab/>
      </w:r>
    </w:p>
    <w:p w:rsidR="00EF76A0" w:rsidRDefault="00745081">
      <w:pPr>
        <w:numPr>
          <w:ilvl w:val="0"/>
          <w:numId w:val="11"/>
        </w:numPr>
        <w:contextualSpacing/>
      </w:pPr>
      <w:r>
        <w:t>The C# app’s design</w:t>
      </w:r>
      <w:r>
        <w:tab/>
      </w:r>
    </w:p>
    <w:p w:rsidR="007D0BB7" w:rsidRDefault="00E255F1">
      <w:pPr>
        <w:numPr>
          <w:ilvl w:val="0"/>
          <w:numId w:val="11"/>
        </w:numPr>
        <w:contextualSpacing/>
      </w:pPr>
      <w:r>
        <w:t>The</w:t>
      </w:r>
      <w:r w:rsidR="00745081">
        <w:t xml:space="preserve"> database’s data model</w:t>
      </w:r>
    </w:p>
    <w:p w:rsidR="00933739" w:rsidRDefault="00933739">
      <w:pPr>
        <w:numPr>
          <w:ilvl w:val="0"/>
          <w:numId w:val="11"/>
        </w:numPr>
        <w:contextualSpacing/>
      </w:pPr>
      <w:r>
        <w:t>Setup Document</w:t>
      </w:r>
    </w:p>
    <w:p w:rsidR="009E458B" w:rsidRDefault="009E458B" w:rsidP="009E458B">
      <w:pPr>
        <w:ind w:left="720"/>
        <w:contextualSpacing/>
      </w:pPr>
    </w:p>
    <w:p w:rsidR="007D0BB7" w:rsidRPr="00E255F1" w:rsidRDefault="00745081">
      <w:pPr>
        <w:pStyle w:val="Heading2"/>
        <w:rPr>
          <w:sz w:val="28"/>
          <w:szCs w:val="28"/>
        </w:rPr>
      </w:pPr>
      <w:bookmarkStart w:id="46" w:name="_4y07zmuakwoy" w:colFirst="0" w:colLast="0"/>
      <w:bookmarkStart w:id="47" w:name="_Toc525302491"/>
      <w:bookmarkEnd w:id="46"/>
      <w:r w:rsidRPr="00E255F1">
        <w:rPr>
          <w:sz w:val="28"/>
          <w:szCs w:val="28"/>
        </w:rPr>
        <w:lastRenderedPageBreak/>
        <w:t>Phase 4: Build</w:t>
      </w:r>
      <w:bookmarkEnd w:id="47"/>
    </w:p>
    <w:p w:rsidR="00946D4A" w:rsidRDefault="00745081" w:rsidP="00FB5F42">
      <w:r>
        <w:t>For this next phase we will describe how functionality will be added to the items that were mentioned in the design phase.</w:t>
      </w:r>
    </w:p>
    <w:p w:rsidR="00946D4A" w:rsidRDefault="00946D4A" w:rsidP="00946D4A">
      <w:pPr>
        <w:rPr>
          <w:u w:val="single"/>
        </w:rPr>
      </w:pPr>
      <w:r>
        <w:rPr>
          <w:u w:val="single"/>
        </w:rPr>
        <w:t>Activity: Create the database</w:t>
      </w:r>
    </w:p>
    <w:p w:rsidR="00946D4A" w:rsidRDefault="00946D4A" w:rsidP="00946D4A">
      <w:pPr>
        <w:rPr>
          <w:u w:val="single"/>
        </w:rPr>
      </w:pPr>
      <w:r>
        <w:t>Task for this activity is:</w:t>
      </w:r>
    </w:p>
    <w:p w:rsidR="000C4F93" w:rsidRDefault="000C4F93" w:rsidP="00946D4A">
      <w:pPr>
        <w:numPr>
          <w:ilvl w:val="0"/>
          <w:numId w:val="22"/>
        </w:numPr>
        <w:contextualSpacing/>
      </w:pPr>
      <w:r>
        <w:t>Recheck the structure of database</w:t>
      </w:r>
    </w:p>
    <w:p w:rsidR="000C4F93" w:rsidRDefault="00F609E8" w:rsidP="00946D4A">
      <w:pPr>
        <w:numPr>
          <w:ilvl w:val="0"/>
          <w:numId w:val="22"/>
        </w:numPr>
        <w:contextualSpacing/>
      </w:pPr>
      <w:r>
        <w:t>Transfer</w:t>
      </w:r>
      <w:r w:rsidR="00946D4A">
        <w:t xml:space="preserve"> the data model into </w:t>
      </w:r>
      <w:r>
        <w:t>the database design</w:t>
      </w:r>
    </w:p>
    <w:p w:rsidR="00946D4A" w:rsidRDefault="00C14F28" w:rsidP="00946D4A">
      <w:pPr>
        <w:numPr>
          <w:ilvl w:val="0"/>
          <w:numId w:val="22"/>
        </w:numPr>
        <w:contextualSpacing/>
      </w:pPr>
      <w:r>
        <w:t>Create</w:t>
      </w:r>
      <w:r w:rsidR="00946D4A">
        <w:t xml:space="preserve"> actual database</w:t>
      </w:r>
      <w:r>
        <w:t xml:space="preserve"> using MySQL</w:t>
      </w:r>
    </w:p>
    <w:p w:rsidR="00946D4A" w:rsidRDefault="00946D4A" w:rsidP="00FB5F42">
      <w:r>
        <w:t>Estimated duration is 5 days and 15 man hours</w:t>
      </w:r>
    </w:p>
    <w:p w:rsidR="00FB5F42" w:rsidRPr="00FB5F42" w:rsidRDefault="00FB5F42" w:rsidP="00FB5F42"/>
    <w:p w:rsidR="007D0BB7" w:rsidRDefault="00745081">
      <w:pPr>
        <w:rPr>
          <w:u w:val="single"/>
        </w:rPr>
      </w:pPr>
      <w:r>
        <w:rPr>
          <w:u w:val="single"/>
        </w:rPr>
        <w:t>Activity: Create the website</w:t>
      </w:r>
    </w:p>
    <w:p w:rsidR="007D0BB7" w:rsidRDefault="00745081">
      <w:pPr>
        <w:rPr>
          <w:u w:val="single"/>
        </w:rPr>
      </w:pPr>
      <w:r>
        <w:t>Tasks for this activity are:</w:t>
      </w:r>
    </w:p>
    <w:p w:rsidR="007D0BB7" w:rsidRDefault="00745081">
      <w:pPr>
        <w:numPr>
          <w:ilvl w:val="0"/>
          <w:numId w:val="12"/>
        </w:numPr>
        <w:contextualSpacing/>
      </w:pPr>
      <w:r>
        <w:t>Create the web structure using HTML</w:t>
      </w:r>
    </w:p>
    <w:p w:rsidR="007D0BB7" w:rsidRDefault="00745081">
      <w:pPr>
        <w:numPr>
          <w:ilvl w:val="0"/>
          <w:numId w:val="12"/>
        </w:numPr>
        <w:contextualSpacing/>
      </w:pPr>
      <w:r>
        <w:t>Create the website’s style using CSS</w:t>
      </w:r>
    </w:p>
    <w:p w:rsidR="007D0BB7" w:rsidRDefault="00745081">
      <w:pPr>
        <w:numPr>
          <w:ilvl w:val="0"/>
          <w:numId w:val="12"/>
        </w:numPr>
        <w:contextualSpacing/>
      </w:pPr>
      <w:r>
        <w:t xml:space="preserve">Implement the required </w:t>
      </w:r>
      <w:r w:rsidR="00E255F1">
        <w:t>JavaScript</w:t>
      </w:r>
    </w:p>
    <w:p w:rsidR="007D0BB7" w:rsidRDefault="00745081">
      <w:pPr>
        <w:numPr>
          <w:ilvl w:val="0"/>
          <w:numId w:val="12"/>
        </w:numPr>
        <w:contextualSpacing/>
      </w:pPr>
      <w:r>
        <w:t>Create a login/register system using PHP</w:t>
      </w:r>
    </w:p>
    <w:p w:rsidR="003F17F5" w:rsidRDefault="003F17F5">
      <w:pPr>
        <w:numPr>
          <w:ilvl w:val="0"/>
          <w:numId w:val="12"/>
        </w:numPr>
        <w:contextualSpacing/>
      </w:pPr>
      <w:r>
        <w:rPr>
          <w:lang w:bidi="fa-IR"/>
        </w:rPr>
        <w:t xml:space="preserve">Connect </w:t>
      </w:r>
      <w:r w:rsidR="00B74A7A">
        <w:rPr>
          <w:lang w:bidi="fa-IR"/>
        </w:rPr>
        <w:t>website to the database</w:t>
      </w:r>
    </w:p>
    <w:p w:rsidR="007D0BB7" w:rsidRDefault="00745081" w:rsidP="00C14F28">
      <w:r>
        <w:t>Estimated duration is</w:t>
      </w:r>
      <w:r w:rsidR="008B497C">
        <w:t xml:space="preserve"> 3</w:t>
      </w:r>
      <w:r>
        <w:t xml:space="preserve"> weeks and </w:t>
      </w:r>
      <w:r w:rsidR="008B497C">
        <w:t>96</w:t>
      </w:r>
      <w:r>
        <w:t xml:space="preserve"> man hours</w:t>
      </w:r>
    </w:p>
    <w:p w:rsidR="007D0BB7" w:rsidRDefault="007D0BB7"/>
    <w:p w:rsidR="007D0BB7" w:rsidRDefault="00745081">
      <w:pPr>
        <w:rPr>
          <w:u w:val="single"/>
        </w:rPr>
      </w:pPr>
      <w:r>
        <w:rPr>
          <w:u w:val="single"/>
        </w:rPr>
        <w:t>Activity: Create the C# application</w:t>
      </w:r>
    </w:p>
    <w:p w:rsidR="007D0BB7" w:rsidRDefault="00745081">
      <w:pPr>
        <w:rPr>
          <w:u w:val="single"/>
        </w:rPr>
      </w:pPr>
      <w:r>
        <w:t>Tasks for this activity are:</w:t>
      </w:r>
    </w:p>
    <w:p w:rsidR="007D0BB7" w:rsidRDefault="00745081">
      <w:pPr>
        <w:numPr>
          <w:ilvl w:val="0"/>
          <w:numId w:val="6"/>
        </w:numPr>
        <w:contextualSpacing/>
      </w:pPr>
      <w:r>
        <w:t>Recreate the pseudocode in working code</w:t>
      </w:r>
    </w:p>
    <w:p w:rsidR="007D0BB7" w:rsidRDefault="00745081">
      <w:pPr>
        <w:numPr>
          <w:ilvl w:val="0"/>
          <w:numId w:val="6"/>
        </w:numPr>
        <w:contextualSpacing/>
      </w:pPr>
      <w:r>
        <w:t>Create test applications of each of the applications required</w:t>
      </w:r>
    </w:p>
    <w:p w:rsidR="007D0BB7" w:rsidRDefault="00745081">
      <w:pPr>
        <w:numPr>
          <w:ilvl w:val="0"/>
          <w:numId w:val="6"/>
        </w:numPr>
        <w:contextualSpacing/>
      </w:pPr>
      <w:r>
        <w:t>Create a connection between the database and the applications</w:t>
      </w:r>
    </w:p>
    <w:p w:rsidR="007D0BB7" w:rsidRDefault="00745081">
      <w:pPr>
        <w:numPr>
          <w:ilvl w:val="0"/>
          <w:numId w:val="6"/>
        </w:numPr>
        <w:contextualSpacing/>
      </w:pPr>
      <w:r>
        <w:t>Place all the applications in a tabular layout</w:t>
      </w:r>
    </w:p>
    <w:p w:rsidR="007D0BB7" w:rsidRDefault="00745081" w:rsidP="00FB5F42">
      <w:r>
        <w:t xml:space="preserve">Estimated duration is </w:t>
      </w:r>
      <w:r w:rsidR="008B497C">
        <w:t>3</w:t>
      </w:r>
      <w:r>
        <w:t xml:space="preserve"> weeks and </w:t>
      </w:r>
      <w:r w:rsidR="008B497C">
        <w:t>96</w:t>
      </w:r>
      <w:r>
        <w:t xml:space="preserve"> man hours</w:t>
      </w:r>
    </w:p>
    <w:p w:rsidR="007A1A79" w:rsidRDefault="007A1A79" w:rsidP="00FB5F42"/>
    <w:p w:rsidR="007A1A79" w:rsidRDefault="007A1A79" w:rsidP="00FB5F42">
      <w:r>
        <w:t>Activity: Create simple Android Application for taking simple log</w:t>
      </w:r>
    </w:p>
    <w:p w:rsidR="00EA0F78" w:rsidRDefault="007A1A79" w:rsidP="00EA0F78">
      <w:pPr>
        <w:pStyle w:val="ListParagraph"/>
        <w:numPr>
          <w:ilvl w:val="0"/>
          <w:numId w:val="25"/>
        </w:numPr>
      </w:pPr>
      <w:r>
        <w:t xml:space="preserve">Create an android application for event organizer that can take retrieve the whole revenue of the event in simple </w:t>
      </w:r>
      <w:r w:rsidR="00EA0F78">
        <w:t>chart(s)</w:t>
      </w:r>
    </w:p>
    <w:p w:rsidR="00EA0F78" w:rsidRDefault="00EA0F78" w:rsidP="00EA0F78">
      <w:r>
        <w:t>Estimated duration 1 Week and 32 Hours</w:t>
      </w:r>
    </w:p>
    <w:p w:rsidR="007D0BB7" w:rsidRDefault="00745081">
      <w:r>
        <w:t xml:space="preserve">Deliverables for milestone M4 are: </w:t>
      </w:r>
    </w:p>
    <w:p w:rsidR="007D0BB7" w:rsidRDefault="00E255F1">
      <w:pPr>
        <w:numPr>
          <w:ilvl w:val="0"/>
          <w:numId w:val="9"/>
        </w:numPr>
        <w:contextualSpacing/>
      </w:pPr>
      <w:r>
        <w:t>The website</w:t>
      </w:r>
    </w:p>
    <w:p w:rsidR="007D0BB7" w:rsidRDefault="00745081">
      <w:pPr>
        <w:numPr>
          <w:ilvl w:val="0"/>
          <w:numId w:val="9"/>
        </w:numPr>
        <w:contextualSpacing/>
      </w:pPr>
      <w:r>
        <w:lastRenderedPageBreak/>
        <w:t>The database</w:t>
      </w:r>
    </w:p>
    <w:p w:rsidR="007D0BB7" w:rsidRDefault="00745081">
      <w:pPr>
        <w:numPr>
          <w:ilvl w:val="0"/>
          <w:numId w:val="9"/>
        </w:numPr>
        <w:contextualSpacing/>
      </w:pPr>
      <w:r>
        <w:t>The C# applications</w:t>
      </w:r>
    </w:p>
    <w:p w:rsidR="00632630" w:rsidRDefault="00632630">
      <w:pPr>
        <w:numPr>
          <w:ilvl w:val="0"/>
          <w:numId w:val="9"/>
        </w:numPr>
        <w:contextualSpacing/>
      </w:pPr>
      <w:r>
        <w:t>Simple Android Application</w:t>
      </w:r>
    </w:p>
    <w:p w:rsidR="009E458B" w:rsidRDefault="009E458B"/>
    <w:p w:rsidR="007D0BB7" w:rsidRPr="00E255F1" w:rsidRDefault="00745081">
      <w:pPr>
        <w:pStyle w:val="Heading2"/>
        <w:rPr>
          <w:sz w:val="28"/>
          <w:szCs w:val="28"/>
        </w:rPr>
      </w:pPr>
      <w:bookmarkStart w:id="48" w:name="_pbs4to7jd1e5" w:colFirst="0" w:colLast="0"/>
      <w:bookmarkStart w:id="49" w:name="_Toc525302492"/>
      <w:bookmarkEnd w:id="48"/>
      <w:r w:rsidRPr="00E255F1">
        <w:rPr>
          <w:sz w:val="28"/>
          <w:szCs w:val="28"/>
        </w:rPr>
        <w:t>Phase 5: Test</w:t>
      </w:r>
      <w:bookmarkEnd w:id="49"/>
    </w:p>
    <w:p w:rsidR="007D0BB7" w:rsidRDefault="00745081">
      <w:r>
        <w:t>In this phase we will test our deliverables from phase 4 in order to see if they work properly or not. If they do not work correctly, we will be forced to go back to the 4th phase in order to correct our mistake(s).</w:t>
      </w:r>
    </w:p>
    <w:p w:rsidR="007D0BB7" w:rsidRDefault="00745081">
      <w:pPr>
        <w:rPr>
          <w:u w:val="single"/>
        </w:rPr>
      </w:pPr>
      <w:r>
        <w:rPr>
          <w:u w:val="single"/>
        </w:rPr>
        <w:t>Activity: Test the deliverables from phase 4</w:t>
      </w:r>
    </w:p>
    <w:p w:rsidR="007D0BB7" w:rsidRDefault="00745081">
      <w:pPr>
        <w:rPr>
          <w:u w:val="single"/>
        </w:rPr>
      </w:pPr>
      <w:r>
        <w:t>Tasks for this activity are:</w:t>
      </w:r>
    </w:p>
    <w:p w:rsidR="007D0BB7" w:rsidRDefault="00745081">
      <w:pPr>
        <w:numPr>
          <w:ilvl w:val="0"/>
          <w:numId w:val="4"/>
        </w:numPr>
        <w:contextualSpacing/>
      </w:pPr>
      <w:r>
        <w:t>Research methods that would prove beneficial in testing the phase 4 deliverables</w:t>
      </w:r>
    </w:p>
    <w:p w:rsidR="007D0BB7" w:rsidRDefault="00745081">
      <w:pPr>
        <w:numPr>
          <w:ilvl w:val="0"/>
          <w:numId w:val="4"/>
        </w:numPr>
        <w:contextualSpacing/>
      </w:pPr>
      <w:r>
        <w:t>Divide the team in 3 groups that will conduct the tests</w:t>
      </w:r>
    </w:p>
    <w:p w:rsidR="007D0BB7" w:rsidRDefault="00745081">
      <w:pPr>
        <w:numPr>
          <w:ilvl w:val="0"/>
          <w:numId w:val="4"/>
        </w:numPr>
        <w:contextualSpacing/>
      </w:pPr>
      <w:r>
        <w:t>Record all results in a test report</w:t>
      </w:r>
    </w:p>
    <w:p w:rsidR="00E64195" w:rsidRDefault="00745081" w:rsidP="00BF0595">
      <w:r>
        <w:t xml:space="preserve">Estimated duration in </w:t>
      </w:r>
      <w:r w:rsidR="00434C3E">
        <w:t>1</w:t>
      </w:r>
      <w:r>
        <w:t xml:space="preserve"> weeks and </w:t>
      </w:r>
      <w:r w:rsidR="002A562A">
        <w:t>32</w:t>
      </w:r>
      <w:r>
        <w:t xml:space="preserve"> man hours</w:t>
      </w:r>
    </w:p>
    <w:p w:rsidR="00D2622A" w:rsidRDefault="00D2622A" w:rsidP="00E64195">
      <w:r>
        <w:t>Activity:</w:t>
      </w:r>
      <w:r w:rsidR="006E7DDC">
        <w:t xml:space="preserve"> </w:t>
      </w:r>
      <w:r w:rsidR="005F6BBE">
        <w:t>Finalizing</w:t>
      </w:r>
      <w:r w:rsidR="006E7DDC">
        <w:t xml:space="preserve"> project documentation</w:t>
      </w:r>
    </w:p>
    <w:p w:rsidR="006E7DDC" w:rsidRDefault="006E7DDC" w:rsidP="00E64195">
      <w:r>
        <w:t>Tasks for the activity are:</w:t>
      </w:r>
    </w:p>
    <w:p w:rsidR="000074AA" w:rsidRDefault="000074AA" w:rsidP="006E7DDC">
      <w:pPr>
        <w:pStyle w:val="ListParagraph"/>
        <w:numPr>
          <w:ilvl w:val="0"/>
          <w:numId w:val="25"/>
        </w:numPr>
      </w:pPr>
      <w:r>
        <w:t>Finalize</w:t>
      </w:r>
      <w:r w:rsidR="006E7DDC">
        <w:t xml:space="preserve"> test </w:t>
      </w:r>
      <w:r>
        <w:t>plan</w:t>
      </w:r>
    </w:p>
    <w:p w:rsidR="006E7DDC" w:rsidRDefault="000074AA" w:rsidP="006E7DDC">
      <w:pPr>
        <w:pStyle w:val="ListParagraph"/>
        <w:numPr>
          <w:ilvl w:val="0"/>
          <w:numId w:val="25"/>
        </w:numPr>
      </w:pPr>
      <w:r>
        <w:t xml:space="preserve">Finalize test </w:t>
      </w:r>
      <w:r w:rsidR="006E7DDC">
        <w:t xml:space="preserve">report </w:t>
      </w:r>
    </w:p>
    <w:p w:rsidR="000074AA" w:rsidRDefault="000074AA" w:rsidP="006E7DDC">
      <w:pPr>
        <w:pStyle w:val="ListParagraph"/>
        <w:numPr>
          <w:ilvl w:val="0"/>
          <w:numId w:val="25"/>
        </w:numPr>
      </w:pPr>
      <w:r>
        <w:t>Finish process report</w:t>
      </w:r>
    </w:p>
    <w:p w:rsidR="005F6BBE" w:rsidRDefault="005F6BBE" w:rsidP="005F6BBE">
      <w:r>
        <w:t xml:space="preserve">Estimated duration in 1 Week and 32 </w:t>
      </w:r>
    </w:p>
    <w:p w:rsidR="007D0BB7" w:rsidRDefault="00745081">
      <w:r>
        <w:t>Deliverables for milestone M5 are:</w:t>
      </w:r>
    </w:p>
    <w:p w:rsidR="007D0BB7" w:rsidRDefault="00745081">
      <w:pPr>
        <w:numPr>
          <w:ilvl w:val="0"/>
          <w:numId w:val="14"/>
        </w:numPr>
        <w:contextualSpacing/>
      </w:pPr>
      <w:r>
        <w:t>Test plan</w:t>
      </w:r>
    </w:p>
    <w:p w:rsidR="007D0BB7" w:rsidRDefault="00745081">
      <w:pPr>
        <w:numPr>
          <w:ilvl w:val="0"/>
          <w:numId w:val="14"/>
        </w:numPr>
        <w:contextualSpacing/>
      </w:pPr>
      <w:r>
        <w:t>Test report</w:t>
      </w:r>
    </w:p>
    <w:p w:rsidR="005F6BBE" w:rsidRDefault="005F6BBE">
      <w:pPr>
        <w:numPr>
          <w:ilvl w:val="0"/>
          <w:numId w:val="14"/>
        </w:numPr>
        <w:contextualSpacing/>
      </w:pPr>
      <w:r>
        <w:t>Process Report</w:t>
      </w:r>
    </w:p>
    <w:p w:rsidR="007D0BB7" w:rsidRDefault="007D0BB7"/>
    <w:p w:rsidR="005F6BBE" w:rsidRDefault="005F6BBE"/>
    <w:p w:rsidR="005F6BBE" w:rsidRDefault="005F6BBE"/>
    <w:p w:rsidR="009E458B" w:rsidRDefault="009E458B"/>
    <w:p w:rsidR="009E458B" w:rsidRDefault="009E458B"/>
    <w:p w:rsidR="009E458B" w:rsidRDefault="009E458B">
      <w:bookmarkStart w:id="50" w:name="_GoBack"/>
      <w:bookmarkEnd w:id="50"/>
    </w:p>
    <w:p w:rsidR="005F6BBE" w:rsidRDefault="005F6BBE"/>
    <w:p w:rsidR="007D0BB7" w:rsidRPr="00E255F1" w:rsidRDefault="00745081">
      <w:pPr>
        <w:pStyle w:val="Heading2"/>
      </w:pPr>
      <w:bookmarkStart w:id="51" w:name="_8hozus5gsetw" w:colFirst="0" w:colLast="0"/>
      <w:bookmarkStart w:id="52" w:name="_Toc525302493"/>
      <w:bookmarkEnd w:id="51"/>
      <w:r w:rsidRPr="00E255F1">
        <w:rPr>
          <w:sz w:val="28"/>
          <w:szCs w:val="28"/>
        </w:rPr>
        <w:lastRenderedPageBreak/>
        <w:t>Phase 6: Deployment</w:t>
      </w:r>
      <w:bookmarkEnd w:id="52"/>
    </w:p>
    <w:p w:rsidR="007D0BB7" w:rsidRDefault="00745081">
      <w:r>
        <w:t>In this final phase we will present the deliverables from phase 4 tested. We have to give a presentation about the deliverables and incorporate a demo in the presentation itself.</w:t>
      </w:r>
    </w:p>
    <w:p w:rsidR="007D0BB7" w:rsidRDefault="00745081">
      <w:pPr>
        <w:rPr>
          <w:u w:val="single"/>
        </w:rPr>
      </w:pPr>
      <w:r>
        <w:rPr>
          <w:u w:val="single"/>
        </w:rPr>
        <w:t>Activity: Final stretch</w:t>
      </w:r>
    </w:p>
    <w:p w:rsidR="007D0BB7" w:rsidRDefault="00745081">
      <w:pPr>
        <w:rPr>
          <w:u w:val="single"/>
        </w:rPr>
      </w:pPr>
      <w:r>
        <w:t>Tasks for this activity are:</w:t>
      </w:r>
    </w:p>
    <w:p w:rsidR="007D0BB7" w:rsidRDefault="00745081">
      <w:pPr>
        <w:numPr>
          <w:ilvl w:val="0"/>
          <w:numId w:val="17"/>
        </w:numPr>
        <w:contextualSpacing/>
      </w:pPr>
      <w:r>
        <w:t>Prepare the demo for the client</w:t>
      </w:r>
    </w:p>
    <w:p w:rsidR="007D0BB7" w:rsidRDefault="00745081">
      <w:pPr>
        <w:numPr>
          <w:ilvl w:val="0"/>
          <w:numId w:val="17"/>
        </w:numPr>
        <w:contextualSpacing/>
      </w:pPr>
      <w:r>
        <w:t>Prepare the presentation</w:t>
      </w:r>
    </w:p>
    <w:p w:rsidR="007D0BB7" w:rsidRDefault="00745081">
      <w:r>
        <w:t>Estimated duration is 1 week and 10 man hours</w:t>
      </w:r>
    </w:p>
    <w:p w:rsidR="007D0BB7" w:rsidRDefault="00745081">
      <w:r>
        <w:t>Deliverables for milestone M6 are:</w:t>
      </w:r>
    </w:p>
    <w:p w:rsidR="007D0BB7" w:rsidRDefault="00745081">
      <w:pPr>
        <w:numPr>
          <w:ilvl w:val="0"/>
          <w:numId w:val="15"/>
        </w:numPr>
        <w:contextualSpacing/>
      </w:pPr>
      <w:r>
        <w:t>The website</w:t>
      </w:r>
    </w:p>
    <w:p w:rsidR="007D0BB7" w:rsidRDefault="00745081">
      <w:pPr>
        <w:numPr>
          <w:ilvl w:val="0"/>
          <w:numId w:val="15"/>
        </w:numPr>
        <w:contextualSpacing/>
      </w:pPr>
      <w:r>
        <w:t>The database</w:t>
      </w:r>
    </w:p>
    <w:p w:rsidR="007D0BB7" w:rsidRDefault="00745081">
      <w:pPr>
        <w:numPr>
          <w:ilvl w:val="0"/>
          <w:numId w:val="15"/>
        </w:numPr>
        <w:contextualSpacing/>
      </w:pPr>
      <w:r>
        <w:t>The C# applications</w:t>
      </w:r>
    </w:p>
    <w:p w:rsidR="008F733A" w:rsidRDefault="008F733A">
      <w:pPr>
        <w:numPr>
          <w:ilvl w:val="0"/>
          <w:numId w:val="15"/>
        </w:numPr>
        <w:contextualSpacing/>
      </w:pPr>
      <w:r>
        <w:t>Presentation</w:t>
      </w:r>
    </w:p>
    <w:p w:rsidR="007D0BB7" w:rsidRDefault="007D0BB7"/>
    <w:p w:rsidR="007D0BB7" w:rsidRDefault="007D0BB7"/>
    <w:sectPr w:rsidR="007D0BB7" w:rsidSect="009E458B">
      <w:pgSz w:w="12240" w:h="15840"/>
      <w:pgMar w:top="1080" w:right="1440" w:bottom="81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omfortaa">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0502"/>
    <w:multiLevelType w:val="multilevel"/>
    <w:tmpl w:val="8C9A5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81235B"/>
    <w:multiLevelType w:val="multilevel"/>
    <w:tmpl w:val="38544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3338AE"/>
    <w:multiLevelType w:val="multilevel"/>
    <w:tmpl w:val="6CAA2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1E4F94"/>
    <w:multiLevelType w:val="hybridMultilevel"/>
    <w:tmpl w:val="3EB4DCD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6EA4817"/>
    <w:multiLevelType w:val="multilevel"/>
    <w:tmpl w:val="C6F2E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411723"/>
    <w:multiLevelType w:val="multilevel"/>
    <w:tmpl w:val="A900E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EE15CDD"/>
    <w:multiLevelType w:val="multilevel"/>
    <w:tmpl w:val="B860C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6E39CF"/>
    <w:multiLevelType w:val="multilevel"/>
    <w:tmpl w:val="CF8A6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E45B75"/>
    <w:multiLevelType w:val="multilevel"/>
    <w:tmpl w:val="A8289D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21D20CE"/>
    <w:multiLevelType w:val="multilevel"/>
    <w:tmpl w:val="5D6C75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EA5482F"/>
    <w:multiLevelType w:val="hybridMultilevel"/>
    <w:tmpl w:val="E5C0775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4F151B45"/>
    <w:multiLevelType w:val="multilevel"/>
    <w:tmpl w:val="CDCC9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0F74BB9"/>
    <w:multiLevelType w:val="hybridMultilevel"/>
    <w:tmpl w:val="96327E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554E6847"/>
    <w:multiLevelType w:val="multilevel"/>
    <w:tmpl w:val="669E10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7CA1A54"/>
    <w:multiLevelType w:val="multilevel"/>
    <w:tmpl w:val="57163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A036704"/>
    <w:multiLevelType w:val="multilevel"/>
    <w:tmpl w:val="992A6B1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D9F5923"/>
    <w:multiLevelType w:val="multilevel"/>
    <w:tmpl w:val="9F480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FCE1AA8"/>
    <w:multiLevelType w:val="multilevel"/>
    <w:tmpl w:val="9646A7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44F03F5"/>
    <w:multiLevelType w:val="multilevel"/>
    <w:tmpl w:val="1206B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E6B5B09"/>
    <w:multiLevelType w:val="multilevel"/>
    <w:tmpl w:val="6A4419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6FB664CB"/>
    <w:multiLevelType w:val="multilevel"/>
    <w:tmpl w:val="1602BA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06D4F3C"/>
    <w:multiLevelType w:val="multilevel"/>
    <w:tmpl w:val="DD6AB4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B2876B9"/>
    <w:multiLevelType w:val="multilevel"/>
    <w:tmpl w:val="B6820D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7C576D51"/>
    <w:multiLevelType w:val="multilevel"/>
    <w:tmpl w:val="0420A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CDF452A"/>
    <w:multiLevelType w:val="multilevel"/>
    <w:tmpl w:val="4F7EE4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2"/>
  </w:num>
  <w:num w:numId="2">
    <w:abstractNumId w:val="21"/>
  </w:num>
  <w:num w:numId="3">
    <w:abstractNumId w:val="11"/>
  </w:num>
  <w:num w:numId="4">
    <w:abstractNumId w:val="6"/>
  </w:num>
  <w:num w:numId="5">
    <w:abstractNumId w:val="16"/>
  </w:num>
  <w:num w:numId="6">
    <w:abstractNumId w:val="2"/>
  </w:num>
  <w:num w:numId="7">
    <w:abstractNumId w:val="9"/>
  </w:num>
  <w:num w:numId="8">
    <w:abstractNumId w:val="7"/>
  </w:num>
  <w:num w:numId="9">
    <w:abstractNumId w:val="17"/>
  </w:num>
  <w:num w:numId="10">
    <w:abstractNumId w:val="14"/>
  </w:num>
  <w:num w:numId="11">
    <w:abstractNumId w:val="4"/>
  </w:num>
  <w:num w:numId="12">
    <w:abstractNumId w:val="0"/>
  </w:num>
  <w:num w:numId="13">
    <w:abstractNumId w:val="15"/>
  </w:num>
  <w:num w:numId="14">
    <w:abstractNumId w:val="5"/>
  </w:num>
  <w:num w:numId="15">
    <w:abstractNumId w:val="18"/>
  </w:num>
  <w:num w:numId="16">
    <w:abstractNumId w:val="1"/>
  </w:num>
  <w:num w:numId="17">
    <w:abstractNumId w:val="20"/>
  </w:num>
  <w:num w:numId="18">
    <w:abstractNumId w:val="8"/>
  </w:num>
  <w:num w:numId="19">
    <w:abstractNumId w:val="23"/>
  </w:num>
  <w:num w:numId="20">
    <w:abstractNumId w:val="19"/>
  </w:num>
  <w:num w:numId="21">
    <w:abstractNumId w:val="24"/>
  </w:num>
  <w:num w:numId="22">
    <w:abstractNumId w:val="13"/>
  </w:num>
  <w:num w:numId="23">
    <w:abstractNumId w:val="3"/>
  </w:num>
  <w:num w:numId="24">
    <w:abstractNumId w:val="1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3MDc0MbY0sjA0sjRR0lEKTi0uzszPAykwrgUA3VqGXCwAAAA="/>
  </w:docVars>
  <w:rsids>
    <w:rsidRoot w:val="007D0BB7"/>
    <w:rsid w:val="00006CA5"/>
    <w:rsid w:val="000074AA"/>
    <w:rsid w:val="00062878"/>
    <w:rsid w:val="00064986"/>
    <w:rsid w:val="000C4F93"/>
    <w:rsid w:val="000E4677"/>
    <w:rsid w:val="00124E50"/>
    <w:rsid w:val="001A33CB"/>
    <w:rsid w:val="001F6C0B"/>
    <w:rsid w:val="00204F10"/>
    <w:rsid w:val="00253FCF"/>
    <w:rsid w:val="002A562A"/>
    <w:rsid w:val="00367777"/>
    <w:rsid w:val="003F17F5"/>
    <w:rsid w:val="00434C3E"/>
    <w:rsid w:val="004623E8"/>
    <w:rsid w:val="00507147"/>
    <w:rsid w:val="005C5C9F"/>
    <w:rsid w:val="005F3890"/>
    <w:rsid w:val="005F6BBE"/>
    <w:rsid w:val="00632630"/>
    <w:rsid w:val="006C6F9B"/>
    <w:rsid w:val="006D5BE2"/>
    <w:rsid w:val="006E7DDC"/>
    <w:rsid w:val="00745081"/>
    <w:rsid w:val="007A1A79"/>
    <w:rsid w:val="007D0BB7"/>
    <w:rsid w:val="007F3F62"/>
    <w:rsid w:val="00813FD2"/>
    <w:rsid w:val="00875F29"/>
    <w:rsid w:val="008B497C"/>
    <w:rsid w:val="008C367A"/>
    <w:rsid w:val="008F02F9"/>
    <w:rsid w:val="008F3155"/>
    <w:rsid w:val="008F733A"/>
    <w:rsid w:val="009059BC"/>
    <w:rsid w:val="00912FFA"/>
    <w:rsid w:val="00930D39"/>
    <w:rsid w:val="00933739"/>
    <w:rsid w:val="00946D4A"/>
    <w:rsid w:val="009E3F0E"/>
    <w:rsid w:val="009E458B"/>
    <w:rsid w:val="009E6FF8"/>
    <w:rsid w:val="00A260C7"/>
    <w:rsid w:val="00A63035"/>
    <w:rsid w:val="00A66A72"/>
    <w:rsid w:val="00A70E42"/>
    <w:rsid w:val="00AB3334"/>
    <w:rsid w:val="00B71EFB"/>
    <w:rsid w:val="00B74A7A"/>
    <w:rsid w:val="00BF0595"/>
    <w:rsid w:val="00BF3B67"/>
    <w:rsid w:val="00C14F28"/>
    <w:rsid w:val="00C709F0"/>
    <w:rsid w:val="00CE1CE7"/>
    <w:rsid w:val="00CF373E"/>
    <w:rsid w:val="00D2622A"/>
    <w:rsid w:val="00DC6764"/>
    <w:rsid w:val="00E255F1"/>
    <w:rsid w:val="00E432A1"/>
    <w:rsid w:val="00E52980"/>
    <w:rsid w:val="00E64195"/>
    <w:rsid w:val="00E93E92"/>
    <w:rsid w:val="00EA0F78"/>
    <w:rsid w:val="00EE1FFB"/>
    <w:rsid w:val="00EF76A0"/>
    <w:rsid w:val="00F609E8"/>
    <w:rsid w:val="00F669DF"/>
    <w:rsid w:val="00FB5F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A8C63"/>
  <w15:docId w15:val="{AB20DD07-7AB8-4D49-8D9B-C01F137B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E255F1"/>
    <w:pPr>
      <w:pBdr>
        <w:bottom w:val="single" w:sz="4" w:space="1" w:color="auto"/>
      </w:pBdr>
      <w:spacing w:line="259" w:lineRule="auto"/>
      <w:outlineLvl w:val="9"/>
    </w:pPr>
    <w:rPr>
      <w:rFonts w:ascii="Franklin Gothic Demi" w:eastAsiaTheme="majorEastAsia" w:hAnsi="Franklin Gothic Demi" w:cstheme="majorBidi"/>
      <w:color w:val="244061" w:themeColor="accent1" w:themeShade="80"/>
      <w:sz w:val="36"/>
    </w:rPr>
  </w:style>
  <w:style w:type="character" w:styleId="Hyperlink">
    <w:name w:val="Hyperlink"/>
    <w:basedOn w:val="DefaultParagraphFont"/>
    <w:uiPriority w:val="99"/>
    <w:unhideWhenUsed/>
    <w:rsid w:val="00E255F1"/>
    <w:rPr>
      <w:color w:val="0000FF" w:themeColor="hyperlink"/>
      <w:u w:val="single"/>
    </w:rPr>
  </w:style>
  <w:style w:type="paragraph" w:styleId="TOC1">
    <w:name w:val="toc 1"/>
    <w:basedOn w:val="Normal"/>
    <w:next w:val="Normal"/>
    <w:autoRedefine/>
    <w:uiPriority w:val="39"/>
    <w:unhideWhenUsed/>
    <w:rsid w:val="00E255F1"/>
    <w:pPr>
      <w:spacing w:after="100"/>
    </w:pPr>
    <w:rPr>
      <w:rFonts w:asciiTheme="minorHAnsi" w:eastAsiaTheme="minorHAnsi" w:hAnsiTheme="minorHAnsi" w:cstheme="minorBidi"/>
    </w:rPr>
  </w:style>
  <w:style w:type="paragraph" w:styleId="TOC2">
    <w:name w:val="toc 2"/>
    <w:basedOn w:val="Normal"/>
    <w:next w:val="Normal"/>
    <w:autoRedefine/>
    <w:uiPriority w:val="39"/>
    <w:unhideWhenUsed/>
    <w:rsid w:val="00E255F1"/>
    <w:pPr>
      <w:spacing w:after="100"/>
      <w:ind w:left="220"/>
    </w:pPr>
    <w:rPr>
      <w:rFonts w:asciiTheme="minorHAnsi" w:eastAsiaTheme="minorHAnsi" w:hAnsiTheme="minorHAnsi" w:cstheme="minorBidi"/>
    </w:rPr>
  </w:style>
  <w:style w:type="paragraph" w:styleId="TOC3">
    <w:name w:val="toc 3"/>
    <w:basedOn w:val="Normal"/>
    <w:next w:val="Normal"/>
    <w:autoRedefine/>
    <w:uiPriority w:val="39"/>
    <w:unhideWhenUsed/>
    <w:rsid w:val="00E255F1"/>
    <w:pPr>
      <w:spacing w:after="100"/>
      <w:ind w:left="440"/>
    </w:pPr>
  </w:style>
  <w:style w:type="paragraph" w:styleId="ListParagraph">
    <w:name w:val="List Paragraph"/>
    <w:basedOn w:val="Normal"/>
    <w:uiPriority w:val="34"/>
    <w:qFormat/>
    <w:rsid w:val="005C5C9F"/>
    <w:pPr>
      <w:ind w:left="720"/>
      <w:contextualSpacing/>
    </w:pPr>
  </w:style>
  <w:style w:type="character" w:styleId="UnresolvedMention">
    <w:name w:val="Unresolved Mention"/>
    <w:basedOn w:val="DefaultParagraphFont"/>
    <w:uiPriority w:val="99"/>
    <w:semiHidden/>
    <w:unhideWhenUsed/>
    <w:rsid w:val="009E4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Mrbhm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203</Words>
  <Characters>1256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dc:creator>
  <cp:lastModifiedBy>Baghban Haghighi,Mohammad M.R.</cp:lastModifiedBy>
  <cp:revision>14</cp:revision>
  <dcterms:created xsi:type="dcterms:W3CDTF">2018-09-21T12:15:00Z</dcterms:created>
  <dcterms:modified xsi:type="dcterms:W3CDTF">2018-10-01T00:35:00Z</dcterms:modified>
</cp:coreProperties>
</file>